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00" w:type="dxa"/>
        <w:tblLook w:val="0000" w:firstRow="0" w:lastRow="0" w:firstColumn="0" w:lastColumn="0" w:noHBand="0" w:noVBand="0"/>
      </w:tblPr>
      <w:tblGrid>
        <w:gridCol w:w="108"/>
        <w:gridCol w:w="5812"/>
        <w:gridCol w:w="4820"/>
        <w:gridCol w:w="160"/>
      </w:tblGrid>
      <w:tr w:rsidR="004313D0" w:rsidRPr="002F5C67" w14:paraId="7B5F3A24" w14:textId="77777777" w:rsidTr="00626409">
        <w:tc>
          <w:tcPr>
            <w:tcW w:w="5920" w:type="dxa"/>
            <w:gridSpan w:val="2"/>
          </w:tcPr>
          <w:p w14:paraId="7BDC930E" w14:textId="77777777" w:rsidR="004313D0" w:rsidRPr="002F5C67" w:rsidRDefault="004313D0" w:rsidP="001C3556">
            <w:pPr>
              <w:pStyle w:val="Heading3"/>
              <w:jc w:val="left"/>
              <w:rPr>
                <w:rFonts w:ascii="Calibri" w:hAnsi="Calibri"/>
                <w:bCs w:val="0"/>
                <w:sz w:val="28"/>
                <w:lang w:val="en-AU"/>
              </w:rPr>
            </w:pPr>
            <w:r w:rsidRPr="002F5C67">
              <w:rPr>
                <w:rFonts w:ascii="Calibri" w:hAnsi="Calibri"/>
                <w:bCs w:val="0"/>
                <w:sz w:val="28"/>
                <w:lang w:val="en-AU"/>
              </w:rPr>
              <w:t>APPLICATION</w:t>
            </w:r>
            <w:r w:rsidR="000738E1" w:rsidRPr="002F5C67">
              <w:rPr>
                <w:rFonts w:ascii="Calibri" w:hAnsi="Calibri"/>
                <w:bCs w:val="0"/>
                <w:sz w:val="2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 w:val="0"/>
                <w:sz w:val="28"/>
                <w:lang w:val="en-AU"/>
              </w:rPr>
              <w:t>FOR</w:t>
            </w:r>
            <w:r w:rsidR="000738E1" w:rsidRPr="002F5C67">
              <w:rPr>
                <w:rFonts w:ascii="Calibri" w:hAnsi="Calibri"/>
                <w:bCs w:val="0"/>
                <w:sz w:val="2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 w:val="0"/>
                <w:sz w:val="28"/>
                <w:lang w:val="en-AU"/>
              </w:rPr>
              <w:t>ADMISSION</w:t>
            </w:r>
            <w:r w:rsidR="000738E1" w:rsidRPr="002F5C67">
              <w:rPr>
                <w:rFonts w:ascii="Calibri" w:hAnsi="Calibri"/>
                <w:bCs w:val="0"/>
                <w:sz w:val="28"/>
                <w:lang w:val="en-AU"/>
              </w:rPr>
              <w:t xml:space="preserve"> </w:t>
            </w:r>
            <w:r w:rsidR="00745ACF">
              <w:rPr>
                <w:rFonts w:ascii="Calibri" w:hAnsi="Calibri"/>
                <w:bCs w:val="0"/>
                <w:sz w:val="28"/>
                <w:lang w:val="en-AU"/>
              </w:rPr>
              <w:t xml:space="preserve">AT SINGH </w:t>
            </w:r>
            <w:r w:rsidR="005B3AE9">
              <w:rPr>
                <w:rFonts w:ascii="Calibri" w:hAnsi="Calibri"/>
                <w:bCs w:val="0"/>
                <w:sz w:val="28"/>
                <w:lang w:val="en-AU"/>
              </w:rPr>
              <w:t>IELTS</w:t>
            </w:r>
          </w:p>
          <w:p w14:paraId="580288E7" w14:textId="77777777" w:rsidR="0090470B" w:rsidRPr="002F5C67" w:rsidRDefault="0090470B" w:rsidP="005B3AE9">
            <w:pPr>
              <w:spacing w:before="120"/>
              <w:rPr>
                <w:rFonts w:ascii="Calibri" w:hAnsi="Calibri"/>
                <w:sz w:val="24"/>
                <w:szCs w:val="24"/>
                <w:lang w:val="en-AU"/>
              </w:rPr>
            </w:pPr>
          </w:p>
        </w:tc>
        <w:tc>
          <w:tcPr>
            <w:tcW w:w="4980" w:type="dxa"/>
            <w:gridSpan w:val="2"/>
          </w:tcPr>
          <w:p w14:paraId="744AF9D4" w14:textId="77777777" w:rsidR="004313D0" w:rsidRPr="00A21A10" w:rsidRDefault="00745ACF" w:rsidP="00A21A10">
            <w:pPr>
              <w:tabs>
                <w:tab w:val="center" w:pos="4004"/>
              </w:tabs>
              <w:suppressAutoHyphens/>
              <w:jc w:val="right"/>
              <w:rPr>
                <w:rFonts w:ascii="Calibri" w:hAnsi="Calibri"/>
                <w:b/>
                <w:sz w:val="22"/>
                <w:lang w:val="en-AU"/>
              </w:rPr>
            </w:pPr>
            <w:r>
              <w:rPr>
                <w:rFonts w:ascii="Calibri" w:hAnsi="Calibri"/>
                <w:noProof/>
              </w:rPr>
              <w:drawing>
                <wp:inline distT="0" distB="0" distL="0" distR="0" wp14:anchorId="720DFECE" wp14:editId="1DF52ABC">
                  <wp:extent cx="2390775" cy="733425"/>
                  <wp:effectExtent l="1905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.jpg"/>
                          <pic:cNvPicPr/>
                        </pic:nvPicPr>
                        <pic:blipFill>
                          <a:blip r:embed="rId8">
                            <a:biLevel thresh="2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3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13D0" w:rsidRPr="002F5C67" w14:paraId="1B1BF0C5" w14:textId="77777777" w:rsidTr="00626409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108" w:type="dxa"/>
          <w:wAfter w:w="160" w:type="dxa"/>
        </w:trPr>
        <w:tc>
          <w:tcPr>
            <w:tcW w:w="10632" w:type="dxa"/>
            <w:gridSpan w:val="2"/>
            <w:shd w:val="clear" w:color="auto" w:fill="E6E6E6"/>
          </w:tcPr>
          <w:p w14:paraId="0F46684C" w14:textId="77777777" w:rsidR="004313D0" w:rsidRPr="002F5C67" w:rsidRDefault="004313D0" w:rsidP="00234578">
            <w:pPr>
              <w:ind w:right="-28"/>
              <w:rPr>
                <w:rFonts w:ascii="Calibri" w:hAnsi="Calibri"/>
                <w:b/>
                <w:sz w:val="24"/>
                <w:szCs w:val="24"/>
                <w:lang w:val="en-AU"/>
              </w:rPr>
            </w:pP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1.</w:t>
            </w:r>
            <w:r w:rsidR="000738E1"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Personal</w:t>
            </w:r>
            <w:r w:rsidR="000738E1"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details</w:t>
            </w:r>
          </w:p>
        </w:tc>
      </w:tr>
    </w:tbl>
    <w:p w14:paraId="19F08225" w14:textId="77777777" w:rsidR="004313D0" w:rsidRPr="002F5C67" w:rsidRDefault="004313D0" w:rsidP="002472A5">
      <w:pPr>
        <w:rPr>
          <w:rFonts w:ascii="Calibri" w:hAnsi="Calibri"/>
          <w:sz w:val="16"/>
          <w:szCs w:val="16"/>
          <w:lang w:val="en-AU"/>
        </w:rPr>
      </w:pPr>
      <w:bookmarkStart w:id="0" w:name="_GoBack"/>
      <w:bookmarkEnd w:id="0"/>
    </w:p>
    <w:tbl>
      <w:tblPr>
        <w:tblW w:w="10597" w:type="dxa"/>
        <w:tblCellSpacing w:w="21" w:type="dxa"/>
        <w:tblInd w:w="71" w:type="dxa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000" w:firstRow="0" w:lastRow="0" w:firstColumn="0" w:lastColumn="0" w:noHBand="0" w:noVBand="0"/>
      </w:tblPr>
      <w:tblGrid>
        <w:gridCol w:w="661"/>
        <w:gridCol w:w="134"/>
        <w:gridCol w:w="360"/>
        <w:gridCol w:w="170"/>
        <w:gridCol w:w="370"/>
        <w:gridCol w:w="360"/>
        <w:gridCol w:w="577"/>
        <w:gridCol w:w="3503"/>
        <w:gridCol w:w="91"/>
        <w:gridCol w:w="1303"/>
        <w:gridCol w:w="621"/>
        <w:gridCol w:w="632"/>
        <w:gridCol w:w="531"/>
        <w:gridCol w:w="1284"/>
      </w:tblGrid>
      <w:tr w:rsidR="004313D0" w:rsidRPr="002F5C67" w14:paraId="2D16798D" w14:textId="77777777">
        <w:trPr>
          <w:cantSplit/>
          <w:trHeight w:val="256"/>
          <w:tblCellSpacing w:w="21" w:type="dxa"/>
        </w:trPr>
        <w:tc>
          <w:tcPr>
            <w:tcW w:w="598" w:type="dxa"/>
          </w:tcPr>
          <w:p w14:paraId="3ABD9158" w14:textId="77777777" w:rsidR="004313D0" w:rsidRPr="002F5C67" w:rsidRDefault="004313D0" w:rsidP="00CF0BFA">
            <w:pPr>
              <w:ind w:left="8" w:right="-27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Title</w:t>
            </w:r>
          </w:p>
        </w:tc>
        <w:tc>
          <w:tcPr>
            <w:tcW w:w="6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B6E3" w14:textId="77777777" w:rsidR="004313D0" w:rsidRPr="002F5C67" w:rsidRDefault="004313D0">
            <w:pPr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265" w:type="dxa"/>
            <w:gridSpan w:val="3"/>
          </w:tcPr>
          <w:p w14:paraId="12DDD4BF" w14:textId="77777777" w:rsidR="004313D0" w:rsidRPr="002F5C67" w:rsidRDefault="004313D0" w:rsidP="00607969">
            <w:pPr>
              <w:ind w:left="8" w:right="-27"/>
              <w:jc w:val="center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Family</w:t>
            </w:r>
            <w:r w:rsidR="000738E1" w:rsidRPr="002F5C67">
              <w:rPr>
                <w:rFonts w:ascii="Calibri" w:hAnsi="Calibri"/>
                <w:bCs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/>
                <w:sz w:val="18"/>
                <w:lang w:val="en-AU"/>
              </w:rPr>
              <w:t>N</w:t>
            </w:r>
            <w:r w:rsidR="00607969">
              <w:rPr>
                <w:rFonts w:ascii="Calibri" w:hAnsi="Calibri"/>
                <w:bCs/>
                <w:sz w:val="18"/>
                <w:lang w:val="en-AU"/>
              </w:rPr>
              <w:t>am</w:t>
            </w:r>
            <w:r w:rsidRPr="002F5C67">
              <w:rPr>
                <w:rFonts w:ascii="Calibri" w:hAnsi="Calibri"/>
                <w:bCs/>
                <w:sz w:val="18"/>
                <w:lang w:val="en-AU"/>
              </w:rPr>
              <w:t>e</w:t>
            </w:r>
          </w:p>
        </w:tc>
        <w:tc>
          <w:tcPr>
            <w:tcW w:w="3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7524A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352" w:type="dxa"/>
            <w:gridSpan w:val="2"/>
          </w:tcPr>
          <w:p w14:paraId="5C5CD5D8" w14:textId="77777777"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Given</w:t>
            </w:r>
            <w:r w:rsidR="000738E1"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Names</w:t>
            </w:r>
          </w:p>
        </w:tc>
        <w:tc>
          <w:tcPr>
            <w:tcW w:w="3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4AE0F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  <w:tr w:rsidR="004313D0" w:rsidRPr="002F5C67" w14:paraId="236DA6FE" w14:textId="77777777" w:rsidTr="00CF0BFA">
        <w:trPr>
          <w:cantSplit/>
          <w:trHeight w:val="256"/>
          <w:tblCellSpacing w:w="21" w:type="dxa"/>
        </w:trPr>
        <w:tc>
          <w:tcPr>
            <w:tcW w:w="732" w:type="dxa"/>
            <w:gridSpan w:val="2"/>
          </w:tcPr>
          <w:p w14:paraId="5241D2B0" w14:textId="77777777" w:rsidR="004313D0" w:rsidRPr="002F5C67" w:rsidRDefault="004313D0" w:rsidP="00CF0BFA">
            <w:pPr>
              <w:pStyle w:val="Heading1"/>
              <w:ind w:right="-27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Gender</w:t>
            </w:r>
          </w:p>
        </w:tc>
        <w:tc>
          <w:tcPr>
            <w:tcW w:w="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C9A2E" w14:textId="77777777" w:rsidR="004313D0" w:rsidRPr="002F5C67" w:rsidRDefault="004313D0">
            <w:pPr>
              <w:pStyle w:val="Heading1"/>
              <w:jc w:val="center"/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</w:pPr>
          </w:p>
        </w:tc>
        <w:tc>
          <w:tcPr>
            <w:tcW w:w="498" w:type="dxa"/>
            <w:gridSpan w:val="2"/>
          </w:tcPr>
          <w:p w14:paraId="29F3B44C" w14:textId="77777777"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Male</w:t>
            </w:r>
          </w:p>
        </w:tc>
        <w:tc>
          <w:tcPr>
            <w:tcW w:w="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9C6F" w14:textId="77777777" w:rsidR="004313D0" w:rsidRPr="002F5C67" w:rsidRDefault="004313D0">
            <w:pPr>
              <w:pStyle w:val="Heading1"/>
              <w:jc w:val="center"/>
              <w:rPr>
                <w:rFonts w:ascii="Calibri" w:hAnsi="Calibri" w:cs="Times New Roman"/>
                <w:b w:val="0"/>
                <w:bCs w:val="0"/>
                <w:sz w:val="18"/>
                <w:lang w:val="en-AU"/>
              </w:rPr>
            </w:pPr>
          </w:p>
        </w:tc>
        <w:tc>
          <w:tcPr>
            <w:tcW w:w="4129" w:type="dxa"/>
            <w:gridSpan w:val="3"/>
          </w:tcPr>
          <w:p w14:paraId="3375F31D" w14:textId="77777777"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Female</w:t>
            </w:r>
          </w:p>
        </w:tc>
        <w:tc>
          <w:tcPr>
            <w:tcW w:w="1261" w:type="dxa"/>
          </w:tcPr>
          <w:p w14:paraId="4EFC807E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Date</w:t>
            </w:r>
            <w:r w:rsidR="000738E1" w:rsidRPr="002F5C67">
              <w:rPr>
                <w:rFonts w:ascii="Calibri" w:hAnsi="Calibri"/>
                <w:bCs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/>
                <w:sz w:val="18"/>
                <w:lang w:val="en-AU"/>
              </w:rPr>
              <w:t>of</w:t>
            </w:r>
            <w:r w:rsidR="000738E1" w:rsidRPr="002F5C67">
              <w:rPr>
                <w:rFonts w:ascii="Calibri" w:hAnsi="Calibri"/>
                <w:bCs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/>
                <w:sz w:val="18"/>
                <w:lang w:val="en-AU"/>
              </w:rPr>
              <w:t>Birth</w:t>
            </w: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A3D43" w14:textId="77777777"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D04DD" w14:textId="77777777"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05DBC" w14:textId="77777777"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221" w:type="dxa"/>
            <w:vAlign w:val="center"/>
          </w:tcPr>
          <w:p w14:paraId="02F8F222" w14:textId="77777777"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18"/>
                <w:lang w:val="en-AU"/>
              </w:rPr>
            </w:pPr>
          </w:p>
        </w:tc>
      </w:tr>
      <w:tr w:rsidR="004313D0" w:rsidRPr="002F5C67" w14:paraId="45CE0537" w14:textId="77777777" w:rsidTr="00CF0BFA">
        <w:trPr>
          <w:cantSplit/>
          <w:trHeight w:val="144"/>
          <w:tblCellSpacing w:w="21" w:type="dxa"/>
        </w:trPr>
        <w:tc>
          <w:tcPr>
            <w:tcW w:w="732" w:type="dxa"/>
            <w:gridSpan w:val="2"/>
          </w:tcPr>
          <w:p w14:paraId="40AC314C" w14:textId="77777777"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  <w:tc>
          <w:tcPr>
            <w:tcW w:w="318" w:type="dxa"/>
          </w:tcPr>
          <w:p w14:paraId="28EC04FB" w14:textId="77777777"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  <w:tc>
          <w:tcPr>
            <w:tcW w:w="498" w:type="dxa"/>
            <w:gridSpan w:val="2"/>
          </w:tcPr>
          <w:p w14:paraId="0187D8E5" w14:textId="77777777"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  <w:tc>
          <w:tcPr>
            <w:tcW w:w="318" w:type="dxa"/>
          </w:tcPr>
          <w:p w14:paraId="53987626" w14:textId="77777777"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  <w:tc>
          <w:tcPr>
            <w:tcW w:w="4129" w:type="dxa"/>
            <w:gridSpan w:val="3"/>
          </w:tcPr>
          <w:p w14:paraId="1AF9690C" w14:textId="77777777" w:rsidR="004313D0" w:rsidRPr="002F5C67" w:rsidRDefault="004313D0">
            <w:pPr>
              <w:pStyle w:val="Heading1"/>
              <w:rPr>
                <w:rFonts w:ascii="Calibri" w:hAnsi="Calibri" w:cs="Times New Roman"/>
                <w:b w:val="0"/>
                <w:sz w:val="18"/>
                <w:lang w:val="en-AU"/>
              </w:rPr>
            </w:pPr>
          </w:p>
        </w:tc>
        <w:tc>
          <w:tcPr>
            <w:tcW w:w="1261" w:type="dxa"/>
          </w:tcPr>
          <w:p w14:paraId="6D3FBD1C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bCs/>
                <w:sz w:val="18"/>
                <w:lang w:val="en-AU"/>
              </w:rPr>
            </w:pPr>
          </w:p>
        </w:tc>
        <w:tc>
          <w:tcPr>
            <w:tcW w:w="579" w:type="dxa"/>
          </w:tcPr>
          <w:p w14:paraId="4146CD83" w14:textId="77777777"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Day</w:t>
            </w:r>
          </w:p>
        </w:tc>
        <w:tc>
          <w:tcPr>
            <w:tcW w:w="590" w:type="dxa"/>
          </w:tcPr>
          <w:p w14:paraId="5446FB9F" w14:textId="77777777"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Month</w:t>
            </w:r>
          </w:p>
        </w:tc>
        <w:tc>
          <w:tcPr>
            <w:tcW w:w="489" w:type="dxa"/>
          </w:tcPr>
          <w:p w14:paraId="422FE538" w14:textId="77777777"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Year</w:t>
            </w:r>
          </w:p>
        </w:tc>
        <w:tc>
          <w:tcPr>
            <w:tcW w:w="1221" w:type="dxa"/>
          </w:tcPr>
          <w:p w14:paraId="427962BF" w14:textId="77777777" w:rsidR="004313D0" w:rsidRPr="002F5C67" w:rsidRDefault="004313D0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bCs/>
                <w:sz w:val="18"/>
                <w:lang w:val="en-AU"/>
              </w:rPr>
            </w:pPr>
          </w:p>
        </w:tc>
      </w:tr>
    </w:tbl>
    <w:p w14:paraId="0BAAE1EE" w14:textId="77777777" w:rsidR="004313D0" w:rsidRPr="002F5C67" w:rsidRDefault="004313D0" w:rsidP="00D92646">
      <w:pPr>
        <w:rPr>
          <w:rFonts w:ascii="Calibri" w:hAnsi="Calibri"/>
          <w:sz w:val="16"/>
          <w:szCs w:val="16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2"/>
      </w:tblGrid>
      <w:tr w:rsidR="004313D0" w:rsidRPr="002F5C67" w14:paraId="5A4855D0" w14:textId="77777777">
        <w:tc>
          <w:tcPr>
            <w:tcW w:w="10632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35AA1DDC" w14:textId="77777777" w:rsidR="004313D0" w:rsidRPr="002F5C67" w:rsidRDefault="004313D0" w:rsidP="00234578">
            <w:pPr>
              <w:ind w:right="-28"/>
              <w:rPr>
                <w:rFonts w:ascii="Calibri" w:hAnsi="Calibri"/>
                <w:b/>
                <w:sz w:val="24"/>
                <w:szCs w:val="24"/>
                <w:lang w:val="en-AU"/>
              </w:rPr>
            </w:pP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2.</w:t>
            </w:r>
            <w:r w:rsidR="000738E1"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Contact</w:t>
            </w:r>
            <w:r w:rsidR="000738E1"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>details</w:t>
            </w:r>
            <w:r w:rsidR="000738E1"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 </w:t>
            </w:r>
          </w:p>
        </w:tc>
      </w:tr>
    </w:tbl>
    <w:p w14:paraId="2411050D" w14:textId="77777777" w:rsidR="004313D0" w:rsidRDefault="004313D0" w:rsidP="00D92646">
      <w:pPr>
        <w:rPr>
          <w:rFonts w:ascii="Calibri" w:hAnsi="Calibri"/>
          <w:sz w:val="16"/>
          <w:szCs w:val="16"/>
          <w:lang w:val="en-AU"/>
        </w:rPr>
      </w:pPr>
    </w:p>
    <w:tbl>
      <w:tblPr>
        <w:tblW w:w="0" w:type="auto"/>
        <w:tblCellSpacing w:w="21" w:type="dxa"/>
        <w:tblInd w:w="71" w:type="dxa"/>
        <w:tblCellMar>
          <w:top w:w="14" w:type="dxa"/>
          <w:left w:w="14" w:type="dxa"/>
          <w:bottom w:w="14" w:type="dxa"/>
          <w:right w:w="14" w:type="dxa"/>
        </w:tblCellMar>
        <w:tblLook w:val="0000" w:firstRow="0" w:lastRow="0" w:firstColumn="0" w:lastColumn="0" w:noHBand="0" w:noVBand="0"/>
      </w:tblPr>
      <w:tblGrid>
        <w:gridCol w:w="1246"/>
        <w:gridCol w:w="1120"/>
        <w:gridCol w:w="1059"/>
        <w:gridCol w:w="3092"/>
        <w:gridCol w:w="1778"/>
        <w:gridCol w:w="2302"/>
        <w:gridCol w:w="42"/>
        <w:gridCol w:w="68"/>
      </w:tblGrid>
      <w:tr w:rsidR="008E20B7" w:rsidRPr="002F5C67" w14:paraId="3E53568B" w14:textId="77777777" w:rsidTr="00A21A10">
        <w:trPr>
          <w:gridAfter w:val="1"/>
          <w:wAfter w:w="5" w:type="dxa"/>
          <w:cantSplit/>
          <w:trHeight w:val="256"/>
          <w:tblCellSpacing w:w="21" w:type="dxa"/>
        </w:trPr>
        <w:tc>
          <w:tcPr>
            <w:tcW w:w="1184" w:type="dxa"/>
          </w:tcPr>
          <w:p w14:paraId="3BFB7A32" w14:textId="77777777" w:rsidR="008E20B7" w:rsidRPr="002F5C67" w:rsidRDefault="0072127E" w:rsidP="0072127E">
            <w:pPr>
              <w:ind w:right="-27"/>
              <w:rPr>
                <w:rFonts w:ascii="Calibri" w:hAnsi="Calibri"/>
                <w:bCs/>
                <w:sz w:val="18"/>
                <w:lang w:val="en-AU"/>
              </w:rPr>
            </w:pPr>
            <w:r>
              <w:rPr>
                <w:rFonts w:ascii="Calibri" w:hAnsi="Calibri"/>
                <w:sz w:val="18"/>
                <w:lang w:val="en-AU"/>
              </w:rPr>
              <w:t>Em</w:t>
            </w:r>
            <w:r w:rsidR="008E20B7" w:rsidRPr="002F5C67">
              <w:rPr>
                <w:rFonts w:ascii="Calibri" w:hAnsi="Calibri"/>
                <w:sz w:val="18"/>
                <w:lang w:val="en-AU"/>
              </w:rPr>
              <w:t>ail</w:t>
            </w:r>
          </w:p>
        </w:tc>
        <w:tc>
          <w:tcPr>
            <w:tcW w:w="93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BAC07" w14:textId="77777777" w:rsidR="008E20B7" w:rsidRPr="002F5C67" w:rsidRDefault="008E20B7" w:rsidP="00F30BA5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  <w:tr w:rsidR="008E20B7" w:rsidRPr="002F5C67" w14:paraId="1697CB19" w14:textId="77777777">
        <w:trPr>
          <w:cantSplit/>
          <w:trHeight w:val="256"/>
          <w:tblCellSpacing w:w="21" w:type="dxa"/>
        </w:trPr>
        <w:tc>
          <w:tcPr>
            <w:tcW w:w="10606" w:type="dxa"/>
            <w:gridSpan w:val="8"/>
          </w:tcPr>
          <w:p w14:paraId="1E2BEFB6" w14:textId="77777777" w:rsidR="008E20B7" w:rsidRPr="002F5C67" w:rsidRDefault="008E20B7" w:rsidP="00F30BA5">
            <w:pPr>
              <w:ind w:right="-27"/>
              <w:rPr>
                <w:rFonts w:ascii="Calibri" w:hAnsi="Calibri"/>
                <w:bCs/>
                <w:sz w:val="18"/>
                <w:lang w:val="en-AU"/>
              </w:rPr>
            </w:pPr>
            <w:r>
              <w:rPr>
                <w:rFonts w:ascii="Calibri" w:hAnsi="Calibri"/>
                <w:bCs/>
                <w:sz w:val="18"/>
                <w:lang w:val="en-AU"/>
              </w:rPr>
              <w:t>Mailing Address</w:t>
            </w:r>
          </w:p>
        </w:tc>
      </w:tr>
      <w:tr w:rsidR="004313D0" w:rsidRPr="002F5C67" w14:paraId="4176C398" w14:textId="77777777">
        <w:trPr>
          <w:gridAfter w:val="2"/>
          <w:wAfter w:w="5" w:type="dxa"/>
          <w:cantSplit/>
          <w:trHeight w:val="256"/>
          <w:tblCellSpacing w:w="21" w:type="dxa"/>
        </w:trPr>
        <w:tc>
          <w:tcPr>
            <w:tcW w:w="1184" w:type="dxa"/>
          </w:tcPr>
          <w:p w14:paraId="5857377A" w14:textId="77777777" w:rsidR="004313D0" w:rsidRPr="002F5C67" w:rsidRDefault="004313D0">
            <w:pPr>
              <w:ind w:right="-27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Country</w:t>
            </w:r>
          </w:p>
        </w:tc>
        <w:tc>
          <w:tcPr>
            <w:tcW w:w="52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82268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739" w:type="dxa"/>
          </w:tcPr>
          <w:p w14:paraId="5E4CB683" w14:textId="77777777"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Telephone</w:t>
            </w:r>
            <w:r w:rsidR="000738E1"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(home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2AB69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  <w:tr w:rsidR="004313D0" w:rsidRPr="002F5C67" w14:paraId="4A57890F" w14:textId="77777777">
        <w:trPr>
          <w:gridAfter w:val="2"/>
          <w:wAfter w:w="5" w:type="dxa"/>
          <w:cantSplit/>
          <w:trHeight w:val="256"/>
          <w:tblCellSpacing w:w="21" w:type="dxa"/>
        </w:trPr>
        <w:tc>
          <w:tcPr>
            <w:tcW w:w="1184" w:type="dxa"/>
          </w:tcPr>
          <w:p w14:paraId="043A8001" w14:textId="77777777" w:rsidR="004313D0" w:rsidRPr="002F5C67" w:rsidRDefault="004313D0">
            <w:pPr>
              <w:ind w:right="-27"/>
              <w:rPr>
                <w:rFonts w:ascii="Calibri" w:hAnsi="Calibri"/>
                <w:bCs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Street</w:t>
            </w:r>
          </w:p>
        </w:tc>
        <w:tc>
          <w:tcPr>
            <w:tcW w:w="52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5B69" w14:textId="77777777" w:rsidR="004313D0" w:rsidRPr="002F5C67" w:rsidRDefault="004313D0" w:rsidP="00DC59E1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739" w:type="dxa"/>
          </w:tcPr>
          <w:p w14:paraId="59B8BC0F" w14:textId="77777777"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Telephone</w:t>
            </w:r>
            <w:r w:rsidR="000738E1"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(work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38164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  <w:tr w:rsidR="004313D0" w:rsidRPr="002F5C67" w14:paraId="59DB8664" w14:textId="77777777">
        <w:trPr>
          <w:gridAfter w:val="2"/>
          <w:wAfter w:w="5" w:type="dxa"/>
          <w:cantSplit/>
          <w:trHeight w:val="256"/>
          <w:tblCellSpacing w:w="21" w:type="dxa"/>
        </w:trPr>
        <w:tc>
          <w:tcPr>
            <w:tcW w:w="1184" w:type="dxa"/>
          </w:tcPr>
          <w:p w14:paraId="1B31D2FA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City/Suburb</w:t>
            </w:r>
          </w:p>
        </w:tc>
        <w:tc>
          <w:tcPr>
            <w:tcW w:w="52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78215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739" w:type="dxa"/>
          </w:tcPr>
          <w:p w14:paraId="40C6417C" w14:textId="77777777"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Telephone</w:t>
            </w:r>
            <w:r w:rsidR="000738E1"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(mobile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B146E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  <w:tr w:rsidR="004313D0" w:rsidRPr="002F5C67" w14:paraId="4810FB02" w14:textId="77777777">
        <w:trPr>
          <w:gridAfter w:val="2"/>
          <w:wAfter w:w="5" w:type="dxa"/>
          <w:cantSplit/>
          <w:trHeight w:val="256"/>
          <w:tblCellSpacing w:w="21" w:type="dxa"/>
        </w:trPr>
        <w:tc>
          <w:tcPr>
            <w:tcW w:w="1184" w:type="dxa"/>
          </w:tcPr>
          <w:p w14:paraId="55BFA0A4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Post/zip</w:t>
            </w:r>
            <w:r w:rsidR="000738E1" w:rsidRPr="002F5C67">
              <w:rPr>
                <w:rFonts w:ascii="Calibri" w:hAnsi="Calibri"/>
                <w:bCs/>
                <w:sz w:val="18"/>
                <w:lang w:val="en-AU"/>
              </w:rPr>
              <w:t xml:space="preserve"> </w:t>
            </w:r>
            <w:r w:rsidRPr="002F5C67">
              <w:rPr>
                <w:rFonts w:ascii="Calibri" w:hAnsi="Calibri"/>
                <w:bCs/>
                <w:sz w:val="18"/>
                <w:lang w:val="en-AU"/>
              </w:rPr>
              <w:t>code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28626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019" w:type="dxa"/>
          </w:tcPr>
          <w:p w14:paraId="31614017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  <w:r w:rsidRPr="002F5C67">
              <w:rPr>
                <w:rFonts w:ascii="Calibri" w:hAnsi="Calibri"/>
                <w:bCs/>
                <w:sz w:val="18"/>
                <w:lang w:val="en-AU"/>
              </w:rPr>
              <w:t>State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4757D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  <w:tc>
          <w:tcPr>
            <w:tcW w:w="1739" w:type="dxa"/>
          </w:tcPr>
          <w:p w14:paraId="297C3306" w14:textId="77777777" w:rsidR="004313D0" w:rsidRPr="002F5C67" w:rsidRDefault="004313D0">
            <w:pPr>
              <w:pStyle w:val="Heading1"/>
              <w:ind w:right="-27"/>
              <w:jc w:val="center"/>
              <w:rPr>
                <w:rFonts w:ascii="Calibri" w:hAnsi="Calibri" w:cs="Times New Roman"/>
                <w:b w:val="0"/>
                <w:sz w:val="18"/>
                <w:lang w:val="en-AU"/>
              </w:rPr>
            </w:pPr>
            <w:r w:rsidRPr="002F5C67">
              <w:rPr>
                <w:rFonts w:ascii="Calibri" w:hAnsi="Calibri" w:cs="Times New Roman"/>
                <w:b w:val="0"/>
                <w:sz w:val="18"/>
                <w:lang w:val="en-AU"/>
              </w:rPr>
              <w:t>Facsimile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E3557" w14:textId="77777777" w:rsidR="004313D0" w:rsidRPr="002F5C67" w:rsidRDefault="004313D0">
            <w:pPr>
              <w:tabs>
                <w:tab w:val="right" w:pos="10632"/>
              </w:tabs>
              <w:ind w:right="-27"/>
              <w:rPr>
                <w:rFonts w:ascii="Calibri" w:hAnsi="Calibri"/>
                <w:sz w:val="18"/>
                <w:lang w:val="en-AU"/>
              </w:rPr>
            </w:pPr>
          </w:p>
        </w:tc>
      </w:tr>
    </w:tbl>
    <w:p w14:paraId="4E7A629A" w14:textId="77777777" w:rsidR="005D53A5" w:rsidRPr="002F5C67" w:rsidRDefault="005D53A5" w:rsidP="005D53A5">
      <w:pPr>
        <w:rPr>
          <w:rFonts w:ascii="Calibri" w:hAnsi="Calibri"/>
          <w:sz w:val="16"/>
          <w:szCs w:val="16"/>
          <w:lang w:val="en-AU"/>
        </w:rPr>
      </w:pPr>
    </w:p>
    <w:p w14:paraId="37A64809" w14:textId="77777777" w:rsidR="00807D52" w:rsidRPr="002F5C67" w:rsidRDefault="00807D52" w:rsidP="00807D52">
      <w:pPr>
        <w:rPr>
          <w:rFonts w:ascii="Calibri" w:hAnsi="Calibri"/>
          <w:sz w:val="16"/>
          <w:szCs w:val="16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2"/>
      </w:tblGrid>
      <w:tr w:rsidR="00807D52" w:rsidRPr="002F5C67" w14:paraId="34407859" w14:textId="77777777" w:rsidTr="00DB04DA">
        <w:tc>
          <w:tcPr>
            <w:tcW w:w="10632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01264562" w14:textId="5623402F" w:rsidR="00807D52" w:rsidRPr="002F5C67" w:rsidRDefault="00807D52" w:rsidP="00DB04DA">
            <w:pPr>
              <w:ind w:right="-28"/>
              <w:rPr>
                <w:rFonts w:ascii="Calibri" w:hAnsi="Calibri"/>
                <w:b/>
                <w:sz w:val="24"/>
                <w:szCs w:val="24"/>
                <w:lang w:val="en-AU"/>
              </w:rPr>
            </w:pPr>
            <w:r>
              <w:rPr>
                <w:rFonts w:ascii="Calibri" w:hAnsi="Calibri"/>
                <w:b/>
                <w:sz w:val="24"/>
                <w:szCs w:val="24"/>
                <w:lang w:val="en-AU"/>
              </w:rPr>
              <w:t>3</w:t>
            </w: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. </w:t>
            </w:r>
            <w:r>
              <w:rPr>
                <w:rFonts w:ascii="Calibri" w:hAnsi="Calibri"/>
                <w:b/>
                <w:sz w:val="24"/>
                <w:szCs w:val="24"/>
                <w:lang w:val="en-AU"/>
              </w:rPr>
              <w:t>Proposed program</w:t>
            </w:r>
            <w:r w:rsidRPr="002F5C67">
              <w:rPr>
                <w:rFonts w:ascii="Calibri" w:hAnsi="Calibri"/>
                <w:b/>
                <w:sz w:val="24"/>
                <w:szCs w:val="24"/>
                <w:lang w:val="en-AU"/>
              </w:rPr>
              <w:t xml:space="preserve"> </w:t>
            </w:r>
          </w:p>
        </w:tc>
      </w:tr>
    </w:tbl>
    <w:p w14:paraId="2855CD92" w14:textId="77777777" w:rsidR="00807D52" w:rsidRDefault="00807D52" w:rsidP="00807D52">
      <w:pPr>
        <w:rPr>
          <w:rFonts w:ascii="Calibri" w:hAnsi="Calibri"/>
          <w:sz w:val="16"/>
          <w:szCs w:val="16"/>
          <w:lang w:val="en-AU"/>
        </w:rPr>
      </w:pPr>
    </w:p>
    <w:p w14:paraId="064246E4" w14:textId="77777777" w:rsidR="00807D52" w:rsidRPr="002F5C67" w:rsidRDefault="00807D52" w:rsidP="00D92646">
      <w:pPr>
        <w:rPr>
          <w:rFonts w:ascii="Calibri" w:hAnsi="Calibri"/>
          <w:sz w:val="16"/>
          <w:szCs w:val="16"/>
          <w:lang w:val="en-AU"/>
        </w:rPr>
      </w:pPr>
    </w:p>
    <w:tbl>
      <w:tblPr>
        <w:tblW w:w="10654" w:type="dxa"/>
        <w:tblCellSpacing w:w="21" w:type="dxa"/>
        <w:tblInd w:w="56" w:type="dxa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000" w:firstRow="0" w:lastRow="0" w:firstColumn="0" w:lastColumn="0" w:noHBand="0" w:noVBand="0"/>
      </w:tblPr>
      <w:tblGrid>
        <w:gridCol w:w="394"/>
        <w:gridCol w:w="754"/>
        <w:gridCol w:w="1766"/>
        <w:gridCol w:w="360"/>
        <w:gridCol w:w="3240"/>
        <w:gridCol w:w="360"/>
        <w:gridCol w:w="3780"/>
      </w:tblGrid>
      <w:tr w:rsidR="00A77E74" w:rsidRPr="002F5C67" w14:paraId="518AC26C" w14:textId="6C8B63C3" w:rsidTr="00A77E74">
        <w:trPr>
          <w:cantSplit/>
          <w:trHeight w:val="153"/>
          <w:tblCellSpacing w:w="21" w:type="dxa"/>
        </w:trPr>
        <w:tc>
          <w:tcPr>
            <w:tcW w:w="331" w:type="dxa"/>
          </w:tcPr>
          <w:p w14:paraId="09AF1563" w14:textId="3AE99631" w:rsidR="00A77E74" w:rsidRDefault="00A77E74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instrText xml:space="preserve"> FORMCHECKBOX </w:instrText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end"/>
            </w:r>
            <w:bookmarkEnd w:id="1"/>
          </w:p>
        </w:tc>
        <w:tc>
          <w:tcPr>
            <w:tcW w:w="712" w:type="dxa"/>
          </w:tcPr>
          <w:p w14:paraId="04FDDF14" w14:textId="0BCB19F2" w:rsidR="00A77E74" w:rsidRDefault="00A77E74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IELTS</w:t>
            </w:r>
          </w:p>
        </w:tc>
        <w:tc>
          <w:tcPr>
            <w:tcW w:w="1724" w:type="dxa"/>
          </w:tcPr>
          <w:p w14:paraId="1073AA56" w14:textId="77777777" w:rsidR="00A77E74" w:rsidRDefault="00A77E74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</w:p>
        </w:tc>
        <w:tc>
          <w:tcPr>
            <w:tcW w:w="318" w:type="dxa"/>
          </w:tcPr>
          <w:p w14:paraId="37EB1B3D" w14:textId="708D963C" w:rsidR="00A77E74" w:rsidRDefault="00A77E74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instrText xml:space="preserve"> FORMCHECKBOX </w:instrText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end"/>
            </w:r>
            <w:bookmarkEnd w:id="2"/>
          </w:p>
        </w:tc>
        <w:tc>
          <w:tcPr>
            <w:tcW w:w="3198" w:type="dxa"/>
          </w:tcPr>
          <w:p w14:paraId="1332992E" w14:textId="0050DAE8" w:rsidR="00A77E74" w:rsidRDefault="00A77E74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NAATI CCL</w:t>
            </w:r>
          </w:p>
        </w:tc>
        <w:tc>
          <w:tcPr>
            <w:tcW w:w="318" w:type="dxa"/>
          </w:tcPr>
          <w:p w14:paraId="58818EE1" w14:textId="1550DD32" w:rsidR="00A77E74" w:rsidRDefault="00197131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5"/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instrText xml:space="preserve"> FORMCHECKBOX </w:instrText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end"/>
            </w:r>
            <w:bookmarkEnd w:id="3"/>
          </w:p>
        </w:tc>
        <w:tc>
          <w:tcPr>
            <w:tcW w:w="3717" w:type="dxa"/>
          </w:tcPr>
          <w:p w14:paraId="72FF5829" w14:textId="25BDE382" w:rsidR="00A77E74" w:rsidRDefault="00A77E74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HIGH SCHOOL ESSAY</w:t>
            </w:r>
          </w:p>
        </w:tc>
      </w:tr>
      <w:tr w:rsidR="00A77E74" w:rsidRPr="002F5C67" w14:paraId="4A25375F" w14:textId="3C3AA98E" w:rsidTr="00A77E74">
        <w:trPr>
          <w:cantSplit/>
          <w:trHeight w:val="153"/>
          <w:tblCellSpacing w:w="21" w:type="dxa"/>
        </w:trPr>
        <w:tc>
          <w:tcPr>
            <w:tcW w:w="331" w:type="dxa"/>
          </w:tcPr>
          <w:p w14:paraId="1008BE46" w14:textId="053301D5" w:rsidR="00A77E74" w:rsidRDefault="00197131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instrText xml:space="preserve"> FORMCHECKBOX </w:instrText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end"/>
            </w:r>
            <w:bookmarkEnd w:id="4"/>
          </w:p>
        </w:tc>
        <w:tc>
          <w:tcPr>
            <w:tcW w:w="712" w:type="dxa"/>
          </w:tcPr>
          <w:p w14:paraId="7B9F69F4" w14:textId="1CD41A7C" w:rsidR="00A77E74" w:rsidRDefault="00A77E74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PTE</w:t>
            </w:r>
          </w:p>
        </w:tc>
        <w:tc>
          <w:tcPr>
            <w:tcW w:w="1724" w:type="dxa"/>
          </w:tcPr>
          <w:p w14:paraId="223D56C4" w14:textId="77777777" w:rsidR="00A77E74" w:rsidRDefault="00A77E74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</w:p>
        </w:tc>
        <w:tc>
          <w:tcPr>
            <w:tcW w:w="318" w:type="dxa"/>
          </w:tcPr>
          <w:p w14:paraId="52D2A6DD" w14:textId="4BCB16A2" w:rsidR="00A77E74" w:rsidRDefault="00A77E74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instrText xml:space="preserve"> FORMCHECKBOX </w:instrText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end"/>
            </w:r>
            <w:bookmarkEnd w:id="5"/>
          </w:p>
        </w:tc>
        <w:tc>
          <w:tcPr>
            <w:tcW w:w="3198" w:type="dxa"/>
          </w:tcPr>
          <w:p w14:paraId="6E715C1B" w14:textId="47ABD2AC" w:rsidR="00A77E74" w:rsidRDefault="00A77E74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OET</w:t>
            </w:r>
          </w:p>
        </w:tc>
        <w:tc>
          <w:tcPr>
            <w:tcW w:w="318" w:type="dxa"/>
          </w:tcPr>
          <w:p w14:paraId="7BF3D57C" w14:textId="23B41954" w:rsidR="00A77E74" w:rsidRDefault="00197131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instrText xml:space="preserve"> FORMCHECKBOX </w:instrText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fldChar w:fldCharType="end"/>
            </w:r>
            <w:bookmarkEnd w:id="6"/>
          </w:p>
        </w:tc>
        <w:tc>
          <w:tcPr>
            <w:tcW w:w="3717" w:type="dxa"/>
          </w:tcPr>
          <w:p w14:paraId="3DE3263F" w14:textId="46F7B99D" w:rsidR="00A77E74" w:rsidRDefault="00A77E74" w:rsidP="0020142F">
            <w:pPr>
              <w:pStyle w:val="Heading1"/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</w:pPr>
            <w:r>
              <w:rPr>
                <w:rFonts w:ascii="Calibri" w:hAnsi="Calibri" w:cs="Times New Roman"/>
                <w:b w:val="0"/>
                <w:sz w:val="20"/>
                <w:szCs w:val="18"/>
                <w:lang w:val="en-AU"/>
              </w:rPr>
              <w:t>GRAMMAR (1-12)</w:t>
            </w:r>
          </w:p>
        </w:tc>
      </w:tr>
    </w:tbl>
    <w:p w14:paraId="10CA073D" w14:textId="77777777" w:rsidR="00E91F3E" w:rsidRPr="002F5C67" w:rsidRDefault="00E91F3E" w:rsidP="00D92646">
      <w:pPr>
        <w:rPr>
          <w:rFonts w:ascii="Calibri" w:hAnsi="Calibri"/>
          <w:sz w:val="16"/>
          <w:szCs w:val="16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2"/>
      </w:tblGrid>
      <w:tr w:rsidR="004313D0" w:rsidRPr="002F5C67" w14:paraId="404FC74C" w14:textId="77777777">
        <w:tc>
          <w:tcPr>
            <w:tcW w:w="10632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31846CD4" w14:textId="77777777" w:rsidR="004313D0" w:rsidRPr="002F5C67" w:rsidRDefault="00A21A10" w:rsidP="00B06F41">
            <w:pPr>
              <w:ind w:right="-28"/>
              <w:rPr>
                <w:rFonts w:ascii="Calibri" w:hAnsi="Calibri"/>
                <w:b/>
                <w:sz w:val="22"/>
                <w:szCs w:val="10"/>
                <w:lang w:val="en-AU"/>
              </w:rPr>
            </w:pPr>
            <w:r>
              <w:rPr>
                <w:rFonts w:ascii="Calibri" w:hAnsi="Calibri"/>
                <w:b/>
                <w:sz w:val="22"/>
                <w:szCs w:val="10"/>
                <w:lang w:val="en-AU"/>
              </w:rPr>
              <w:t>4</w:t>
            </w:r>
            <w:r w:rsidR="004313D0" w:rsidRPr="002F5C67">
              <w:rPr>
                <w:rFonts w:ascii="Calibri" w:hAnsi="Calibri"/>
                <w:b/>
                <w:sz w:val="22"/>
                <w:szCs w:val="10"/>
                <w:lang w:val="en-AU"/>
              </w:rPr>
              <w:t>.</w:t>
            </w:r>
            <w:r w:rsidR="000738E1" w:rsidRPr="002F5C67">
              <w:rPr>
                <w:rFonts w:ascii="Calibri" w:hAnsi="Calibri"/>
                <w:b/>
                <w:sz w:val="22"/>
                <w:szCs w:val="10"/>
                <w:lang w:val="en-AU"/>
              </w:rPr>
              <w:t xml:space="preserve"> </w:t>
            </w:r>
            <w:r w:rsidR="00B06F41">
              <w:rPr>
                <w:rFonts w:ascii="Calibri" w:hAnsi="Calibri"/>
                <w:b/>
                <w:sz w:val="22"/>
                <w:szCs w:val="10"/>
                <w:lang w:val="en-AU"/>
              </w:rPr>
              <w:t>References</w:t>
            </w:r>
          </w:p>
        </w:tc>
      </w:tr>
    </w:tbl>
    <w:p w14:paraId="4F9D96FC" w14:textId="17FE56F2" w:rsidR="004313D0" w:rsidRDefault="004313D0" w:rsidP="006049D0">
      <w:pPr>
        <w:tabs>
          <w:tab w:val="left" w:pos="-142"/>
        </w:tabs>
        <w:spacing w:before="120" w:after="120"/>
        <w:jc w:val="both"/>
        <w:rPr>
          <w:rFonts w:ascii="Calibri" w:hAnsi="Calibri"/>
          <w:color w:val="333333"/>
          <w:sz w:val="20"/>
          <w:szCs w:val="10"/>
          <w:lang w:val="en-AU"/>
        </w:rPr>
      </w:pPr>
      <w:r w:rsidRPr="002F5C67">
        <w:rPr>
          <w:rFonts w:ascii="Calibri" w:hAnsi="Calibri"/>
          <w:color w:val="333333"/>
          <w:sz w:val="20"/>
          <w:szCs w:val="10"/>
          <w:lang w:val="en-AU"/>
        </w:rPr>
        <w:t>You</w:t>
      </w:r>
      <w:r w:rsidR="000738E1" w:rsidRPr="002F5C67">
        <w:rPr>
          <w:rFonts w:ascii="Calibri" w:hAnsi="Calibri"/>
          <w:color w:val="333333"/>
          <w:sz w:val="20"/>
          <w:szCs w:val="10"/>
          <w:lang w:val="en-AU"/>
        </w:rPr>
        <w:t xml:space="preserve"> </w:t>
      </w:r>
      <w:r w:rsidR="00B06F41">
        <w:rPr>
          <w:rFonts w:ascii="Calibri" w:hAnsi="Calibri"/>
          <w:color w:val="333333"/>
          <w:sz w:val="20"/>
          <w:szCs w:val="10"/>
          <w:lang w:val="en-AU"/>
        </w:rPr>
        <w:t xml:space="preserve">can write the source </w:t>
      </w:r>
      <w:r w:rsidR="00A21A10">
        <w:rPr>
          <w:rFonts w:ascii="Calibri" w:hAnsi="Calibri"/>
          <w:color w:val="333333"/>
          <w:sz w:val="20"/>
          <w:szCs w:val="10"/>
          <w:lang w:val="en-AU"/>
        </w:rPr>
        <w:t xml:space="preserve">name </w:t>
      </w:r>
      <w:r w:rsidR="00B06F41">
        <w:rPr>
          <w:rFonts w:ascii="Calibri" w:hAnsi="Calibri"/>
          <w:color w:val="333333"/>
          <w:sz w:val="20"/>
          <w:szCs w:val="10"/>
          <w:lang w:val="en-AU"/>
        </w:rPr>
        <w:t>which referred you to Singh IELTS</w:t>
      </w:r>
    </w:p>
    <w:p w14:paraId="135A41C2" w14:textId="661808ED" w:rsidR="00197131" w:rsidRDefault="00197131" w:rsidP="006049D0">
      <w:pPr>
        <w:tabs>
          <w:tab w:val="left" w:pos="-142"/>
        </w:tabs>
        <w:spacing w:before="120" w:after="120"/>
        <w:jc w:val="both"/>
        <w:rPr>
          <w:rFonts w:ascii="Calibri" w:hAnsi="Calibri"/>
          <w:color w:val="333333"/>
          <w:sz w:val="20"/>
          <w:szCs w:val="10"/>
          <w:lang w:val="en-AU"/>
        </w:rPr>
      </w:pPr>
      <w:r>
        <w:rPr>
          <w:rFonts w:ascii="Calibri" w:hAnsi="Calibri"/>
          <w:color w:val="333333"/>
          <w:sz w:val="20"/>
          <w:szCs w:val="10"/>
          <w:lang w:val="en-AU"/>
        </w:rPr>
        <w:t>Person/Poster ad/Gumtree/Facebook/Website/Online Search: ____________________________________________________________</w:t>
      </w:r>
    </w:p>
    <w:p w14:paraId="6A451E82" w14:textId="77777777" w:rsidR="00405AEB" w:rsidRDefault="00405AEB">
      <w:pPr>
        <w:rPr>
          <w:rFonts w:ascii="Calibri" w:hAnsi="Calibri"/>
          <w:sz w:val="16"/>
          <w:szCs w:val="16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2"/>
      </w:tblGrid>
      <w:tr w:rsidR="000D60E4" w:rsidRPr="002F5C67" w14:paraId="1E57D003" w14:textId="77777777">
        <w:tc>
          <w:tcPr>
            <w:tcW w:w="10632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78B04BC5" w14:textId="77777777" w:rsidR="000D60E4" w:rsidRPr="002F5C67" w:rsidRDefault="00A21A10" w:rsidP="0036030A">
            <w:pPr>
              <w:ind w:right="-28"/>
              <w:rPr>
                <w:rFonts w:ascii="Calibri" w:hAnsi="Calibri"/>
                <w:b/>
                <w:sz w:val="22"/>
                <w:szCs w:val="10"/>
                <w:lang w:val="en-AU"/>
              </w:rPr>
            </w:pPr>
            <w:r>
              <w:rPr>
                <w:rFonts w:ascii="Calibri" w:hAnsi="Calibri"/>
                <w:b/>
                <w:sz w:val="22"/>
                <w:szCs w:val="10"/>
                <w:lang w:val="en-AU"/>
              </w:rPr>
              <w:t>5</w:t>
            </w:r>
            <w:r w:rsidR="000D60E4" w:rsidRPr="002F5C67">
              <w:rPr>
                <w:rFonts w:ascii="Calibri" w:hAnsi="Calibri"/>
                <w:b/>
                <w:sz w:val="22"/>
                <w:szCs w:val="10"/>
                <w:lang w:val="en-AU"/>
              </w:rPr>
              <w:t>. Statement by Applicant</w:t>
            </w:r>
          </w:p>
        </w:tc>
      </w:tr>
    </w:tbl>
    <w:p w14:paraId="29D3B7EA" w14:textId="77777777" w:rsidR="000D60E4" w:rsidRPr="002F5C67" w:rsidRDefault="000D60E4" w:rsidP="000D60E4">
      <w:pPr>
        <w:rPr>
          <w:rFonts w:ascii="Calibri" w:hAnsi="Calibri"/>
          <w:sz w:val="16"/>
          <w:szCs w:val="16"/>
          <w:lang w:val="en-AU"/>
        </w:rPr>
      </w:pPr>
    </w:p>
    <w:tbl>
      <w:tblPr>
        <w:tblW w:w="10542" w:type="dxa"/>
        <w:tblCellSpacing w:w="21" w:type="dxa"/>
        <w:tblInd w:w="176" w:type="dxa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000" w:firstRow="0" w:lastRow="0" w:firstColumn="0" w:lastColumn="0" w:noHBand="0" w:noVBand="0"/>
      </w:tblPr>
      <w:tblGrid>
        <w:gridCol w:w="5190"/>
        <w:gridCol w:w="3492"/>
        <w:gridCol w:w="1860"/>
      </w:tblGrid>
      <w:tr w:rsidR="004313D0" w:rsidRPr="00BE45F5" w14:paraId="46FA63C1" w14:textId="77777777" w:rsidTr="001011F7">
        <w:trPr>
          <w:trHeight w:val="146"/>
          <w:tblCellSpacing w:w="21" w:type="dxa"/>
        </w:trPr>
        <w:tc>
          <w:tcPr>
            <w:tcW w:w="10458" w:type="dxa"/>
            <w:gridSpan w:val="3"/>
          </w:tcPr>
          <w:p w14:paraId="3A436805" w14:textId="77777777" w:rsidR="004313D0" w:rsidRPr="00BE45F5" w:rsidRDefault="004313D0" w:rsidP="00A35FAA">
            <w:pPr>
              <w:ind w:right="-27"/>
              <w:rPr>
                <w:rFonts w:ascii="Calibri" w:hAnsi="Calibri"/>
                <w:sz w:val="20"/>
                <w:szCs w:val="20"/>
                <w:lang w:val="en-AU"/>
              </w:rPr>
            </w:pPr>
            <w:r w:rsidRPr="00BE45F5">
              <w:rPr>
                <w:rFonts w:ascii="Calibri" w:hAnsi="Calibri"/>
                <w:b/>
                <w:bCs/>
                <w:sz w:val="20"/>
                <w:szCs w:val="20"/>
                <w:lang w:val="en-AU"/>
              </w:rPr>
              <w:t>I</w:t>
            </w:r>
            <w:r w:rsidR="000738E1" w:rsidRPr="00BE45F5">
              <w:rPr>
                <w:rFonts w:ascii="Calibri" w:hAnsi="Calibr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BE45F5">
              <w:rPr>
                <w:rFonts w:ascii="Calibri" w:hAnsi="Calibri"/>
                <w:b/>
                <w:bCs/>
                <w:sz w:val="20"/>
                <w:szCs w:val="20"/>
                <w:lang w:val="en-AU"/>
              </w:rPr>
              <w:t>UNDERSTAND</w:t>
            </w:r>
            <w:r w:rsidR="000738E1" w:rsidRPr="00BE45F5">
              <w:rPr>
                <w:rFonts w:ascii="Calibri" w:hAnsi="Calibr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BE45F5">
              <w:rPr>
                <w:rFonts w:ascii="Calibri" w:hAnsi="Calibri"/>
                <w:b/>
                <w:bCs/>
                <w:sz w:val="20"/>
                <w:szCs w:val="20"/>
                <w:lang w:val="en-AU"/>
              </w:rPr>
              <w:t>THAT</w:t>
            </w:r>
          </w:p>
        </w:tc>
      </w:tr>
      <w:tr w:rsidR="004313D0" w:rsidRPr="00BE45F5" w14:paraId="1E8FD6B9" w14:textId="77777777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14:paraId="0ED1B816" w14:textId="77777777" w:rsidR="004313D0" w:rsidRPr="00BE45F5" w:rsidRDefault="003B60F4" w:rsidP="00D92646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>
              <w:rPr>
                <w:rFonts w:ascii="Calibri" w:hAnsi="Calibri"/>
                <w:sz w:val="18"/>
                <w:szCs w:val="18"/>
                <w:lang w:val="en-AU"/>
              </w:rPr>
              <w:t xml:space="preserve">Singh IELTS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ma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var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o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cancel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an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decision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t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make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f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th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nformation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hav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given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ncorrect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o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ncomplete.</w:t>
            </w:r>
          </w:p>
        </w:tc>
      </w:tr>
      <w:tr w:rsidR="004313D0" w:rsidRPr="00BE45F5" w14:paraId="52A02F2F" w14:textId="77777777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14:paraId="0F2D2990" w14:textId="77777777" w:rsidR="004313D0" w:rsidRPr="00BE45F5" w:rsidRDefault="003B60F4" w:rsidP="003B60F4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>
              <w:rPr>
                <w:rFonts w:ascii="Calibri" w:hAnsi="Calibri"/>
                <w:sz w:val="18"/>
                <w:szCs w:val="18"/>
                <w:lang w:val="en-AU"/>
              </w:rPr>
              <w:t xml:space="preserve">Singh IELTS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i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not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responsibl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fo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th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los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of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an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document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provided,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and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thos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document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becom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propert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of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  <w:lang w:val="en-AU"/>
              </w:rPr>
              <w:t>Singh IELTS</w:t>
            </w:r>
            <w:r w:rsidR="004313D0" w:rsidRPr="00BE45F5">
              <w:rPr>
                <w:rFonts w:ascii="Calibri" w:hAnsi="Calibri"/>
                <w:sz w:val="18"/>
                <w:szCs w:val="18"/>
                <w:lang w:val="en-AU"/>
              </w:rPr>
              <w:t>.</w:t>
            </w:r>
          </w:p>
        </w:tc>
      </w:tr>
      <w:tr w:rsidR="004313D0" w:rsidRPr="00BE45F5" w14:paraId="1C2C15FB" w14:textId="77777777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14:paraId="663F0EEA" w14:textId="77777777" w:rsidR="004313D0" w:rsidRPr="00BE45F5" w:rsidRDefault="004313D0" w:rsidP="00D92646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Giving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fals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o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misleading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nformation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a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seriou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offenc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unde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th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Criminal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Cod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(Commonwealth).</w:t>
            </w:r>
          </w:p>
        </w:tc>
      </w:tr>
      <w:tr w:rsidR="004313D0" w:rsidRPr="00BE45F5" w14:paraId="4979116B" w14:textId="77777777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14:paraId="6253F208" w14:textId="77777777" w:rsidR="004313D0" w:rsidRPr="00BE45F5" w:rsidRDefault="004313D0" w:rsidP="003B60F4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am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full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responsibl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for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m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educational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expense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whil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studying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at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3B60F4">
              <w:rPr>
                <w:rFonts w:ascii="Calibri" w:hAnsi="Calibri"/>
                <w:sz w:val="18"/>
                <w:szCs w:val="18"/>
                <w:lang w:val="en-AU"/>
              </w:rPr>
              <w:t>Singh IELTS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.</w:t>
            </w:r>
          </w:p>
        </w:tc>
      </w:tr>
      <w:tr w:rsidR="004313D0" w:rsidRPr="00BE45F5" w14:paraId="01658CEB" w14:textId="77777777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14:paraId="449E2105" w14:textId="77777777" w:rsidR="004313D0" w:rsidRPr="00BE45F5" w:rsidRDefault="004313D0" w:rsidP="003B60F4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My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3B60F4">
              <w:rPr>
                <w:rFonts w:ascii="Calibri" w:hAnsi="Calibri"/>
                <w:sz w:val="18"/>
                <w:szCs w:val="18"/>
                <w:lang w:val="en-AU"/>
              </w:rPr>
              <w:t xml:space="preserve">admission in the class will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b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delayed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f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have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not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provided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all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documents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and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information</w:t>
            </w:r>
            <w:r w:rsidR="000738E1" w:rsidRPr="00BE45F5">
              <w:rPr>
                <w:rFonts w:ascii="Calibri" w:hAnsi="Calibri"/>
                <w:sz w:val="18"/>
                <w:szCs w:val="18"/>
                <w:lang w:val="en-AU"/>
              </w:rPr>
              <w:t xml:space="preserve"> </w:t>
            </w:r>
            <w:r w:rsidR="003B60F4">
              <w:rPr>
                <w:rFonts w:ascii="Calibri" w:hAnsi="Calibri"/>
                <w:sz w:val="18"/>
                <w:szCs w:val="18"/>
                <w:lang w:val="en-AU"/>
              </w:rPr>
              <w:t>requested</w:t>
            </w: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.</w:t>
            </w:r>
          </w:p>
        </w:tc>
      </w:tr>
      <w:tr w:rsidR="0079759D" w:rsidRPr="00BE45F5" w14:paraId="1E6818FF" w14:textId="77777777" w:rsidTr="00A2444D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14:paraId="2FDBCD84" w14:textId="77777777" w:rsidR="0079759D" w:rsidRPr="00BE45F5" w:rsidRDefault="0079759D" w:rsidP="00A2444D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 w:rsidRPr="00BE45F5">
              <w:rPr>
                <w:rFonts w:ascii="Calibri" w:hAnsi="Calibri"/>
                <w:sz w:val="18"/>
                <w:szCs w:val="18"/>
                <w:lang w:val="en-AU"/>
              </w:rPr>
              <w:t>My application will not be processed if I have not confirmed that I agree with this Statement by signing below.</w:t>
            </w:r>
          </w:p>
        </w:tc>
      </w:tr>
      <w:tr w:rsidR="004313D0" w:rsidRPr="00BE45F5" w14:paraId="30EDC409" w14:textId="77777777" w:rsidTr="001011F7">
        <w:trPr>
          <w:cantSplit/>
          <w:tblCellSpacing w:w="21" w:type="dxa"/>
        </w:trPr>
        <w:tc>
          <w:tcPr>
            <w:tcW w:w="10458" w:type="dxa"/>
            <w:gridSpan w:val="3"/>
            <w:shd w:val="clear" w:color="auto" w:fill="E6E6E6"/>
          </w:tcPr>
          <w:p w14:paraId="1A93BE07" w14:textId="77777777" w:rsidR="004313D0" w:rsidRPr="00BE45F5" w:rsidRDefault="00D74A02" w:rsidP="00D92646">
            <w:pPr>
              <w:numPr>
                <w:ilvl w:val="0"/>
                <w:numId w:val="34"/>
              </w:numPr>
              <w:ind w:right="-27"/>
              <w:rPr>
                <w:rFonts w:ascii="Calibri" w:hAnsi="Calibri"/>
                <w:sz w:val="18"/>
                <w:szCs w:val="18"/>
                <w:lang w:val="en-AU"/>
              </w:rPr>
            </w:pPr>
            <w:r>
              <w:rPr>
                <w:rFonts w:ascii="Calibri" w:hAnsi="Calibri"/>
                <w:sz w:val="18"/>
                <w:szCs w:val="18"/>
                <w:lang w:val="en-AU"/>
              </w:rPr>
              <w:t xml:space="preserve">All </w:t>
            </w:r>
            <w:r w:rsidR="00CE643F">
              <w:rPr>
                <w:rFonts w:ascii="Calibri" w:hAnsi="Calibri"/>
                <w:sz w:val="18"/>
                <w:szCs w:val="18"/>
                <w:lang w:val="en-AU"/>
              </w:rPr>
              <w:t>fees would be non-refundable.</w:t>
            </w:r>
          </w:p>
        </w:tc>
      </w:tr>
      <w:tr w:rsidR="004313D0" w:rsidRPr="002F5C67" w14:paraId="4898B077" w14:textId="77777777" w:rsidTr="001011F7">
        <w:trPr>
          <w:cantSplit/>
          <w:trHeight w:val="256"/>
          <w:tblCellSpacing w:w="21" w:type="dxa"/>
        </w:trPr>
        <w:tc>
          <w:tcPr>
            <w:tcW w:w="5127" w:type="dxa"/>
          </w:tcPr>
          <w:p w14:paraId="2C8652EB" w14:textId="77777777" w:rsidR="004313D0" w:rsidRPr="002F5C67" w:rsidRDefault="004313D0" w:rsidP="00A35FAA">
            <w:pPr>
              <w:ind w:left="8" w:right="-27"/>
              <w:jc w:val="center"/>
              <w:rPr>
                <w:rFonts w:ascii="Calibri" w:hAnsi="Calibri"/>
                <w:b/>
                <w:bCs/>
                <w:sz w:val="20"/>
                <w:lang w:val="en-AU"/>
              </w:rPr>
            </w:pPr>
            <w:r w:rsidRPr="002F5C67">
              <w:rPr>
                <w:rFonts w:ascii="Calibri" w:hAnsi="Calibri"/>
                <w:b/>
                <w:bCs/>
                <w:sz w:val="20"/>
                <w:lang w:val="en-AU"/>
              </w:rPr>
              <w:t>Title</w:t>
            </w:r>
            <w:r w:rsidR="000738E1" w:rsidRPr="002F5C67">
              <w:rPr>
                <w:rFonts w:ascii="Calibri" w:hAnsi="Calibri"/>
                <w:b/>
                <w:bCs/>
                <w:sz w:val="20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bCs/>
                <w:sz w:val="20"/>
                <w:lang w:val="en-AU"/>
              </w:rPr>
              <w:t>and</w:t>
            </w:r>
            <w:r w:rsidR="000738E1" w:rsidRPr="002F5C67">
              <w:rPr>
                <w:rFonts w:ascii="Calibri" w:hAnsi="Calibri"/>
                <w:b/>
                <w:bCs/>
                <w:sz w:val="20"/>
                <w:lang w:val="en-AU"/>
              </w:rPr>
              <w:t xml:space="preserve"> </w:t>
            </w:r>
            <w:r w:rsidRPr="002F5C67">
              <w:rPr>
                <w:rFonts w:ascii="Calibri" w:hAnsi="Calibri"/>
                <w:b/>
                <w:bCs/>
                <w:sz w:val="20"/>
                <w:lang w:val="en-AU"/>
              </w:rPr>
              <w:t>Name</w:t>
            </w:r>
          </w:p>
        </w:tc>
        <w:tc>
          <w:tcPr>
            <w:tcW w:w="3450" w:type="dxa"/>
          </w:tcPr>
          <w:p w14:paraId="3827C1B3" w14:textId="77777777" w:rsidR="004313D0" w:rsidRPr="002F5C67" w:rsidRDefault="004313D0" w:rsidP="00A35FAA">
            <w:pPr>
              <w:pStyle w:val="Heading1"/>
              <w:ind w:right="-27"/>
              <w:jc w:val="center"/>
              <w:rPr>
                <w:rFonts w:ascii="Calibri" w:hAnsi="Calibri" w:cs="Times New Roman"/>
                <w:sz w:val="20"/>
                <w:lang w:val="en-AU"/>
              </w:rPr>
            </w:pPr>
            <w:r w:rsidRPr="002F5C67">
              <w:rPr>
                <w:rFonts w:ascii="Calibri" w:hAnsi="Calibri" w:cs="Times New Roman"/>
                <w:sz w:val="20"/>
                <w:lang w:val="en-AU"/>
              </w:rPr>
              <w:t>Signature</w:t>
            </w:r>
          </w:p>
        </w:tc>
        <w:tc>
          <w:tcPr>
            <w:tcW w:w="1797" w:type="dxa"/>
          </w:tcPr>
          <w:p w14:paraId="683EB453" w14:textId="77777777" w:rsidR="004313D0" w:rsidRPr="002F5C67" w:rsidRDefault="004313D0" w:rsidP="00A35FAA">
            <w:pPr>
              <w:pStyle w:val="Heading4"/>
              <w:ind w:right="-27"/>
              <w:rPr>
                <w:rFonts w:ascii="Calibri" w:hAnsi="Calibri"/>
                <w:sz w:val="20"/>
                <w:lang w:val="en-AU"/>
              </w:rPr>
            </w:pPr>
            <w:r w:rsidRPr="002F5C67">
              <w:rPr>
                <w:rFonts w:ascii="Calibri" w:hAnsi="Calibri"/>
                <w:sz w:val="20"/>
                <w:lang w:val="en-AU"/>
              </w:rPr>
              <w:t>Date</w:t>
            </w:r>
          </w:p>
        </w:tc>
      </w:tr>
      <w:tr w:rsidR="004313D0" w:rsidRPr="002F5C67" w14:paraId="3C77503E" w14:textId="77777777" w:rsidTr="001011F7">
        <w:trPr>
          <w:cantSplit/>
          <w:trHeight w:val="256"/>
          <w:tblCellSpacing w:w="21" w:type="dxa"/>
        </w:trPr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96AE" w14:textId="77777777" w:rsidR="004313D0" w:rsidRPr="002F5C67" w:rsidRDefault="004313D0" w:rsidP="00A35FAA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b/>
                <w:bCs/>
                <w:sz w:val="20"/>
                <w:lang w:val="en-AU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F55B3" w14:textId="77777777" w:rsidR="004313D0" w:rsidRPr="002F5C67" w:rsidRDefault="004313D0" w:rsidP="00A35FAA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20"/>
                <w:lang w:val="en-AU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76841" w14:textId="77777777" w:rsidR="004313D0" w:rsidRPr="002F5C67" w:rsidRDefault="004313D0" w:rsidP="00A35FAA">
            <w:pPr>
              <w:tabs>
                <w:tab w:val="right" w:pos="10632"/>
              </w:tabs>
              <w:ind w:right="-27"/>
              <w:jc w:val="center"/>
              <w:rPr>
                <w:rFonts w:ascii="Calibri" w:hAnsi="Calibri"/>
                <w:sz w:val="20"/>
                <w:lang w:val="en-AU"/>
              </w:rPr>
            </w:pPr>
          </w:p>
        </w:tc>
      </w:tr>
    </w:tbl>
    <w:p w14:paraId="0EEAC655" w14:textId="1417B266" w:rsidR="00197131" w:rsidRDefault="00197131" w:rsidP="00555B74">
      <w:pPr>
        <w:pStyle w:val="Header"/>
        <w:spacing w:before="120"/>
        <w:jc w:val="both"/>
        <w:outlineLvl w:val="0"/>
        <w:rPr>
          <w:rFonts w:ascii="Calibri" w:hAnsi="Calibri"/>
          <w:b/>
          <w:sz w:val="20"/>
          <w:lang w:val="en-AU"/>
        </w:rPr>
      </w:pPr>
      <w:r>
        <w:rPr>
          <w:rFonts w:ascii="Calibri" w:hAnsi="Calibri"/>
          <w:b/>
          <w:sz w:val="20"/>
          <w:lang w:val="en-AU"/>
        </w:rPr>
        <w:t>Admission Date: _________________________________ to _________________________________________</w:t>
      </w:r>
    </w:p>
    <w:p w14:paraId="484E3111" w14:textId="076A2A70" w:rsidR="004313D0" w:rsidRPr="002F5C67" w:rsidRDefault="004313D0" w:rsidP="00555B74">
      <w:pPr>
        <w:pStyle w:val="Header"/>
        <w:spacing w:before="120"/>
        <w:jc w:val="both"/>
        <w:outlineLvl w:val="0"/>
        <w:rPr>
          <w:rFonts w:ascii="Calibri" w:hAnsi="Calibri"/>
          <w:sz w:val="20"/>
          <w:lang w:val="en-AU"/>
        </w:rPr>
      </w:pPr>
      <w:r w:rsidRPr="002F5C67">
        <w:rPr>
          <w:rFonts w:ascii="Calibri" w:hAnsi="Calibri"/>
          <w:b/>
          <w:sz w:val="20"/>
          <w:lang w:val="en-AU"/>
        </w:rPr>
        <w:t>Once</w:t>
      </w:r>
      <w:r w:rsidR="000738E1" w:rsidRPr="002F5C67">
        <w:rPr>
          <w:rFonts w:ascii="Calibri" w:hAnsi="Calibri"/>
          <w:b/>
          <w:sz w:val="20"/>
          <w:lang w:val="en-AU"/>
        </w:rPr>
        <w:t xml:space="preserve"> </w:t>
      </w:r>
      <w:r w:rsidRPr="002F5C67">
        <w:rPr>
          <w:rFonts w:ascii="Calibri" w:hAnsi="Calibri"/>
          <w:b/>
          <w:sz w:val="20"/>
          <w:lang w:val="en-AU"/>
        </w:rPr>
        <w:t>completed,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Pr="002F5C67">
        <w:rPr>
          <w:rFonts w:ascii="Calibri" w:hAnsi="Calibri"/>
          <w:sz w:val="20"/>
          <w:lang w:val="en-AU"/>
        </w:rPr>
        <w:t>either:</w:t>
      </w:r>
    </w:p>
    <w:p w14:paraId="7ABD2B25" w14:textId="77777777" w:rsidR="0079759D" w:rsidRDefault="004313D0" w:rsidP="00810696">
      <w:pPr>
        <w:pStyle w:val="Header"/>
        <w:numPr>
          <w:ilvl w:val="0"/>
          <w:numId w:val="25"/>
        </w:numPr>
        <w:jc w:val="both"/>
        <w:rPr>
          <w:rFonts w:ascii="Calibri" w:hAnsi="Calibri"/>
          <w:sz w:val="20"/>
          <w:lang w:val="en-AU"/>
        </w:rPr>
      </w:pPr>
      <w:r w:rsidRPr="002F5C67">
        <w:rPr>
          <w:rFonts w:ascii="Calibri" w:hAnsi="Calibri"/>
          <w:b/>
          <w:sz w:val="20"/>
          <w:lang w:val="en-AU"/>
        </w:rPr>
        <w:t>email</w:t>
      </w:r>
      <w:r w:rsidR="000738E1" w:rsidRPr="002F5C67">
        <w:rPr>
          <w:rFonts w:ascii="Calibri" w:hAnsi="Calibri"/>
          <w:b/>
          <w:sz w:val="20"/>
          <w:lang w:val="en-AU"/>
        </w:rPr>
        <w:t xml:space="preserve"> </w:t>
      </w:r>
      <w:r w:rsidRPr="002F5C67">
        <w:rPr>
          <w:rFonts w:ascii="Calibri" w:hAnsi="Calibri"/>
          <w:b/>
          <w:sz w:val="20"/>
          <w:lang w:val="en-AU"/>
        </w:rPr>
        <w:t>an</w:t>
      </w:r>
      <w:r w:rsidR="000738E1" w:rsidRPr="002F5C67">
        <w:rPr>
          <w:rFonts w:ascii="Calibri" w:hAnsi="Calibri"/>
          <w:b/>
          <w:sz w:val="20"/>
          <w:lang w:val="en-AU"/>
        </w:rPr>
        <w:t xml:space="preserve"> </w:t>
      </w:r>
      <w:r w:rsidRPr="002F5C67">
        <w:rPr>
          <w:rFonts w:ascii="Calibri" w:hAnsi="Calibri"/>
          <w:b/>
          <w:sz w:val="20"/>
          <w:lang w:val="en-AU"/>
        </w:rPr>
        <w:t>electronic</w:t>
      </w:r>
      <w:r w:rsidR="000738E1" w:rsidRPr="002F5C67">
        <w:rPr>
          <w:rFonts w:ascii="Calibri" w:hAnsi="Calibri"/>
          <w:b/>
          <w:sz w:val="20"/>
          <w:lang w:val="en-AU"/>
        </w:rPr>
        <w:t xml:space="preserve"> </w:t>
      </w:r>
      <w:r w:rsidRPr="002F5C67">
        <w:rPr>
          <w:rFonts w:ascii="Calibri" w:hAnsi="Calibri"/>
          <w:b/>
          <w:sz w:val="20"/>
          <w:szCs w:val="20"/>
          <w:lang w:val="en-AU"/>
        </w:rPr>
        <w:t>copy</w:t>
      </w:r>
      <w:r w:rsidR="000738E1" w:rsidRPr="002F5C67">
        <w:rPr>
          <w:rFonts w:ascii="Calibri" w:hAnsi="Calibri"/>
          <w:sz w:val="20"/>
          <w:szCs w:val="20"/>
          <w:lang w:val="en-AU"/>
        </w:rPr>
        <w:t xml:space="preserve"> </w:t>
      </w:r>
      <w:r w:rsidRPr="002F5C67">
        <w:rPr>
          <w:rFonts w:ascii="Calibri" w:hAnsi="Calibri"/>
          <w:sz w:val="20"/>
          <w:szCs w:val="20"/>
        </w:rPr>
        <w:t>(or</w:t>
      </w:r>
      <w:r w:rsidR="000738E1" w:rsidRPr="002F5C67">
        <w:rPr>
          <w:rFonts w:ascii="Calibri" w:hAnsi="Calibri"/>
          <w:sz w:val="20"/>
          <w:szCs w:val="20"/>
        </w:rPr>
        <w:t xml:space="preserve"> </w:t>
      </w:r>
      <w:r w:rsidRPr="002F5C67">
        <w:rPr>
          <w:rFonts w:ascii="Calibri" w:hAnsi="Calibri"/>
          <w:sz w:val="20"/>
          <w:szCs w:val="20"/>
        </w:rPr>
        <w:t>scanned</w:t>
      </w:r>
      <w:r w:rsidR="000738E1" w:rsidRPr="002F5C67">
        <w:rPr>
          <w:rFonts w:ascii="Calibri" w:hAnsi="Calibri"/>
          <w:sz w:val="20"/>
          <w:szCs w:val="20"/>
        </w:rPr>
        <w:t xml:space="preserve"> </w:t>
      </w:r>
      <w:r w:rsidRPr="002F5C67">
        <w:rPr>
          <w:rFonts w:ascii="Calibri" w:hAnsi="Calibri"/>
          <w:sz w:val="20"/>
          <w:szCs w:val="20"/>
        </w:rPr>
        <w:t>electronic</w:t>
      </w:r>
      <w:r w:rsidR="000738E1" w:rsidRPr="002F5C67">
        <w:rPr>
          <w:rFonts w:ascii="Calibri" w:hAnsi="Calibri"/>
          <w:sz w:val="20"/>
          <w:szCs w:val="20"/>
        </w:rPr>
        <w:t xml:space="preserve"> </w:t>
      </w:r>
      <w:r w:rsidRPr="002F5C67">
        <w:rPr>
          <w:rFonts w:ascii="Calibri" w:hAnsi="Calibri"/>
          <w:sz w:val="20"/>
          <w:szCs w:val="20"/>
        </w:rPr>
        <w:t>copy)</w:t>
      </w:r>
      <w:r w:rsidR="000738E1" w:rsidRPr="002F5C67">
        <w:rPr>
          <w:rFonts w:ascii="Calibri" w:hAnsi="Calibri"/>
          <w:sz w:val="20"/>
          <w:szCs w:val="20"/>
        </w:rPr>
        <w:t xml:space="preserve"> </w:t>
      </w:r>
      <w:r w:rsidRPr="002F5C67">
        <w:rPr>
          <w:rFonts w:ascii="Calibri" w:hAnsi="Calibri"/>
          <w:sz w:val="20"/>
          <w:szCs w:val="20"/>
          <w:lang w:val="en-AU"/>
        </w:rPr>
        <w:t>of</w:t>
      </w:r>
      <w:r w:rsidR="000738E1" w:rsidRPr="002F5C67">
        <w:rPr>
          <w:rFonts w:ascii="Calibri" w:hAnsi="Calibri"/>
          <w:sz w:val="20"/>
          <w:szCs w:val="20"/>
          <w:lang w:val="en-AU"/>
        </w:rPr>
        <w:t xml:space="preserve"> </w:t>
      </w:r>
      <w:r w:rsidRPr="002F5C67">
        <w:rPr>
          <w:rFonts w:ascii="Calibri" w:hAnsi="Calibri"/>
          <w:sz w:val="20"/>
          <w:szCs w:val="20"/>
          <w:lang w:val="en-AU"/>
        </w:rPr>
        <w:t>the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Pr="002F5C67">
        <w:rPr>
          <w:rFonts w:ascii="Calibri" w:hAnsi="Calibri"/>
          <w:i/>
          <w:iCs/>
          <w:sz w:val="20"/>
          <w:szCs w:val="20"/>
          <w:lang w:val="en-AU"/>
        </w:rPr>
        <w:t>Application</w:t>
      </w:r>
      <w:r w:rsidR="000738E1" w:rsidRPr="002F5C67">
        <w:rPr>
          <w:rFonts w:ascii="Calibri" w:hAnsi="Calibri"/>
          <w:i/>
          <w:iCs/>
          <w:sz w:val="20"/>
          <w:szCs w:val="20"/>
          <w:lang w:val="en-AU"/>
        </w:rPr>
        <w:t xml:space="preserve"> </w:t>
      </w:r>
      <w:r w:rsidRPr="002F5C67">
        <w:rPr>
          <w:rFonts w:ascii="Calibri" w:hAnsi="Calibri"/>
          <w:i/>
          <w:iCs/>
          <w:sz w:val="20"/>
          <w:szCs w:val="20"/>
          <w:lang w:val="en-AU"/>
        </w:rPr>
        <w:t>for</w:t>
      </w:r>
      <w:r w:rsidR="000738E1" w:rsidRPr="002F5C67">
        <w:rPr>
          <w:rFonts w:ascii="Calibri" w:hAnsi="Calibri"/>
          <w:i/>
          <w:iCs/>
          <w:sz w:val="20"/>
          <w:szCs w:val="20"/>
          <w:lang w:val="en-AU"/>
        </w:rPr>
        <w:t xml:space="preserve"> </w:t>
      </w:r>
      <w:r w:rsidR="0079759D">
        <w:rPr>
          <w:rFonts w:ascii="Calibri" w:hAnsi="Calibri"/>
          <w:i/>
          <w:iCs/>
          <w:sz w:val="20"/>
          <w:szCs w:val="20"/>
          <w:lang w:val="en-AU"/>
        </w:rPr>
        <w:t>Admission</w:t>
      </w:r>
      <w:r w:rsidRPr="002F5C67">
        <w:rPr>
          <w:rFonts w:ascii="Calibri" w:hAnsi="Calibri"/>
          <w:i/>
          <w:iCs/>
          <w:sz w:val="20"/>
          <w:szCs w:val="20"/>
          <w:lang w:val="en-AU"/>
        </w:rPr>
        <w:t>,</w:t>
      </w:r>
      <w:r w:rsidR="000738E1" w:rsidRPr="002F5C67">
        <w:rPr>
          <w:rFonts w:ascii="Calibri" w:hAnsi="Calibri"/>
          <w:sz w:val="20"/>
          <w:szCs w:val="20"/>
          <w:lang w:val="en-AU"/>
        </w:rPr>
        <w:t xml:space="preserve"> </w:t>
      </w:r>
      <w:r w:rsidRPr="002F5C67">
        <w:rPr>
          <w:rFonts w:ascii="Calibri" w:hAnsi="Calibri"/>
          <w:sz w:val="20"/>
          <w:lang w:val="en-AU"/>
        </w:rPr>
        <w:t>to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79759D">
        <w:rPr>
          <w:rFonts w:ascii="Calibri" w:hAnsi="Calibri"/>
          <w:sz w:val="20"/>
          <w:lang w:val="en-AU"/>
        </w:rPr>
        <w:t>Singh IELTS</w:t>
      </w:r>
      <w:r w:rsidRPr="002F5C67">
        <w:rPr>
          <w:rFonts w:ascii="Calibri" w:hAnsi="Calibri"/>
          <w:sz w:val="20"/>
          <w:lang w:val="en-AU"/>
        </w:rPr>
        <w:t>;</w:t>
      </w:r>
    </w:p>
    <w:p w14:paraId="462D1FB4" w14:textId="77777777" w:rsidR="004313D0" w:rsidRPr="002F5C67" w:rsidRDefault="00CE643F" w:rsidP="0079759D">
      <w:pPr>
        <w:pStyle w:val="Header"/>
        <w:ind w:left="360"/>
        <w:jc w:val="both"/>
        <w:rPr>
          <w:rFonts w:ascii="Calibri" w:hAnsi="Calibri"/>
          <w:sz w:val="20"/>
          <w:lang w:val="en-AU"/>
        </w:rPr>
      </w:pPr>
      <w:r>
        <w:rPr>
          <w:rFonts w:ascii="Calibri" w:hAnsi="Calibri"/>
          <w:sz w:val="20"/>
          <w:lang w:val="en-AU"/>
        </w:rPr>
        <w:t>O</w:t>
      </w:r>
      <w:r w:rsidR="004313D0" w:rsidRPr="002F5C67">
        <w:rPr>
          <w:rFonts w:ascii="Calibri" w:hAnsi="Calibri"/>
          <w:sz w:val="20"/>
          <w:lang w:val="en-AU"/>
        </w:rPr>
        <w:t>r</w:t>
      </w:r>
    </w:p>
    <w:p w14:paraId="4C262092" w14:textId="77777777" w:rsidR="004313D0" w:rsidRPr="00CE643F" w:rsidRDefault="00CE643F" w:rsidP="0079759D">
      <w:pPr>
        <w:pStyle w:val="Header"/>
        <w:numPr>
          <w:ilvl w:val="0"/>
          <w:numId w:val="25"/>
        </w:numPr>
        <w:jc w:val="both"/>
        <w:rPr>
          <w:rFonts w:ascii="Calibri" w:hAnsi="Calibri"/>
          <w:b/>
          <w:i/>
          <w:sz w:val="20"/>
          <w:szCs w:val="20"/>
          <w:lang w:val="en-AU"/>
        </w:rPr>
      </w:pPr>
      <w:r>
        <w:rPr>
          <w:rFonts w:ascii="Calibri" w:hAnsi="Calibri"/>
          <w:sz w:val="20"/>
          <w:lang w:val="en-AU"/>
        </w:rPr>
        <w:lastRenderedPageBreak/>
        <w:t>P</w:t>
      </w:r>
      <w:r w:rsidR="004313D0" w:rsidRPr="002F5C67">
        <w:rPr>
          <w:rFonts w:ascii="Calibri" w:hAnsi="Calibri"/>
          <w:sz w:val="20"/>
          <w:lang w:val="en-AU"/>
        </w:rPr>
        <w:t>rint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4313D0" w:rsidRPr="002F5C67">
        <w:rPr>
          <w:rFonts w:ascii="Calibri" w:hAnsi="Calibri"/>
          <w:sz w:val="20"/>
          <w:lang w:val="en-AU"/>
        </w:rPr>
        <w:t>out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4313D0" w:rsidRPr="002F5C67">
        <w:rPr>
          <w:rFonts w:ascii="Calibri" w:hAnsi="Calibri"/>
          <w:sz w:val="20"/>
          <w:lang w:val="en-AU"/>
        </w:rPr>
        <w:t>the</w:t>
      </w:r>
      <w:r w:rsidR="000738E1" w:rsidRPr="002F5C67">
        <w:rPr>
          <w:rFonts w:ascii="Calibri" w:hAnsi="Calibri"/>
          <w:i/>
          <w:sz w:val="20"/>
          <w:lang w:val="en-AU"/>
        </w:rPr>
        <w:t xml:space="preserve"> </w:t>
      </w:r>
      <w:r w:rsidR="004313D0" w:rsidRPr="002F5C67">
        <w:rPr>
          <w:rFonts w:ascii="Calibri" w:hAnsi="Calibri"/>
          <w:i/>
          <w:iCs/>
          <w:sz w:val="20"/>
          <w:szCs w:val="20"/>
          <w:lang w:val="en-AU"/>
        </w:rPr>
        <w:t>Application</w:t>
      </w:r>
      <w:r w:rsidR="000738E1" w:rsidRPr="002F5C67">
        <w:rPr>
          <w:rFonts w:ascii="Calibri" w:hAnsi="Calibri"/>
          <w:i/>
          <w:iCs/>
          <w:sz w:val="20"/>
          <w:szCs w:val="20"/>
          <w:lang w:val="en-AU"/>
        </w:rPr>
        <w:t xml:space="preserve"> </w:t>
      </w:r>
      <w:r w:rsidR="004313D0" w:rsidRPr="002F5C67">
        <w:rPr>
          <w:rFonts w:ascii="Calibri" w:hAnsi="Calibri"/>
          <w:i/>
          <w:iCs/>
          <w:sz w:val="20"/>
          <w:szCs w:val="20"/>
          <w:lang w:val="en-AU"/>
        </w:rPr>
        <w:t>for</w:t>
      </w:r>
      <w:r w:rsidR="000738E1" w:rsidRPr="002F5C67">
        <w:rPr>
          <w:rFonts w:ascii="Calibri" w:hAnsi="Calibri"/>
          <w:i/>
          <w:iCs/>
          <w:sz w:val="20"/>
          <w:szCs w:val="20"/>
          <w:lang w:val="en-AU"/>
        </w:rPr>
        <w:t xml:space="preserve"> </w:t>
      </w:r>
      <w:r w:rsidR="004313D0" w:rsidRPr="002F5C67">
        <w:rPr>
          <w:rFonts w:ascii="Calibri" w:hAnsi="Calibri"/>
          <w:i/>
          <w:iCs/>
          <w:sz w:val="20"/>
          <w:szCs w:val="20"/>
          <w:lang w:val="en-AU"/>
        </w:rPr>
        <w:t>Admission</w:t>
      </w:r>
      <w:r w:rsidR="0079759D">
        <w:rPr>
          <w:rFonts w:ascii="Calibri" w:hAnsi="Calibri"/>
          <w:i/>
          <w:iCs/>
          <w:sz w:val="20"/>
          <w:szCs w:val="20"/>
          <w:lang w:val="en-AU"/>
        </w:rPr>
        <w:t xml:space="preserve"> form</w:t>
      </w:r>
      <w:r w:rsidR="004313D0" w:rsidRPr="002F5C67">
        <w:rPr>
          <w:rFonts w:ascii="Calibri" w:hAnsi="Calibri"/>
          <w:i/>
          <w:sz w:val="20"/>
          <w:lang w:val="en-AU"/>
        </w:rPr>
        <w:t>,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4313D0" w:rsidRPr="002F5C67">
        <w:rPr>
          <w:rFonts w:ascii="Calibri" w:hAnsi="Calibri"/>
          <w:sz w:val="20"/>
          <w:lang w:val="en-AU"/>
        </w:rPr>
        <w:t>sign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4313D0" w:rsidRPr="002F5C67">
        <w:rPr>
          <w:rFonts w:ascii="Calibri" w:hAnsi="Calibri"/>
          <w:sz w:val="20"/>
          <w:lang w:val="en-AU"/>
        </w:rPr>
        <w:t>it,</w:t>
      </w:r>
      <w:r w:rsidR="000738E1" w:rsidRPr="002F5C67">
        <w:rPr>
          <w:rFonts w:ascii="Calibri" w:hAnsi="Calibri"/>
          <w:sz w:val="20"/>
          <w:lang w:val="en-AU"/>
        </w:rPr>
        <w:t xml:space="preserve"> </w:t>
      </w:r>
      <w:r w:rsidR="004313D0" w:rsidRPr="002F5C67">
        <w:rPr>
          <w:rFonts w:ascii="Calibri" w:hAnsi="Calibri"/>
          <w:sz w:val="20"/>
          <w:lang w:val="en-AU"/>
        </w:rPr>
        <w:t>and</w:t>
      </w:r>
      <w:r w:rsidR="0079759D">
        <w:rPr>
          <w:rFonts w:ascii="Calibri" w:hAnsi="Calibri"/>
          <w:sz w:val="20"/>
          <w:lang w:val="en-AU"/>
        </w:rPr>
        <w:t xml:space="preserve"> bring it to the institute</w:t>
      </w:r>
      <w:r>
        <w:rPr>
          <w:rFonts w:ascii="Calibri" w:hAnsi="Calibri"/>
          <w:sz w:val="20"/>
          <w:lang w:val="en-AU"/>
        </w:rPr>
        <w:t>, to expedite the process.</w:t>
      </w:r>
    </w:p>
    <w:p w14:paraId="6DBC5542" w14:textId="77777777" w:rsidR="00CE643F" w:rsidRPr="00CE643F" w:rsidRDefault="00CE643F" w:rsidP="00CE643F">
      <w:pPr>
        <w:pStyle w:val="Header"/>
        <w:ind w:left="360"/>
        <w:jc w:val="both"/>
        <w:rPr>
          <w:rFonts w:ascii="Calibri" w:hAnsi="Calibri"/>
          <w:sz w:val="20"/>
          <w:szCs w:val="20"/>
          <w:lang w:val="en-AU"/>
        </w:rPr>
      </w:pPr>
      <w:r w:rsidRPr="00CE643F">
        <w:rPr>
          <w:rFonts w:ascii="Calibri" w:hAnsi="Calibri"/>
          <w:sz w:val="20"/>
          <w:szCs w:val="20"/>
          <w:lang w:val="en-AU"/>
        </w:rPr>
        <w:t>Or</w:t>
      </w:r>
    </w:p>
    <w:p w14:paraId="6D1FA51B" w14:textId="77777777" w:rsidR="00CE643F" w:rsidRPr="002F5C67" w:rsidRDefault="00CE643F" w:rsidP="00CE643F">
      <w:pPr>
        <w:pStyle w:val="Header"/>
        <w:numPr>
          <w:ilvl w:val="0"/>
          <w:numId w:val="25"/>
        </w:numPr>
        <w:jc w:val="both"/>
        <w:rPr>
          <w:rFonts w:ascii="Calibri" w:hAnsi="Calibri"/>
          <w:b/>
          <w:i/>
          <w:sz w:val="20"/>
          <w:szCs w:val="20"/>
          <w:lang w:val="en-AU"/>
        </w:rPr>
      </w:pPr>
      <w:r>
        <w:rPr>
          <w:rFonts w:ascii="Calibri" w:hAnsi="Calibri"/>
          <w:sz w:val="20"/>
          <w:lang w:val="en-AU"/>
        </w:rPr>
        <w:t xml:space="preserve">You will be provided </w:t>
      </w:r>
      <w:r w:rsidRPr="00CE643F">
        <w:rPr>
          <w:rFonts w:ascii="Calibri" w:hAnsi="Calibri"/>
          <w:i/>
          <w:sz w:val="20"/>
          <w:lang w:val="en-AU"/>
        </w:rPr>
        <w:t>Application for Admission</w:t>
      </w:r>
      <w:r>
        <w:rPr>
          <w:rFonts w:ascii="Calibri" w:hAnsi="Calibri"/>
          <w:sz w:val="20"/>
          <w:lang w:val="en-AU"/>
        </w:rPr>
        <w:t xml:space="preserve"> form in the Institute.</w:t>
      </w:r>
      <w:r w:rsidRPr="002F5C67">
        <w:rPr>
          <w:rFonts w:ascii="Calibri" w:hAnsi="Calibri"/>
          <w:b/>
          <w:i/>
          <w:sz w:val="20"/>
          <w:szCs w:val="20"/>
          <w:lang w:val="en-AU"/>
        </w:rPr>
        <w:t xml:space="preserve"> </w:t>
      </w:r>
    </w:p>
    <w:sectPr w:rsidR="00CE643F" w:rsidRPr="002F5C67" w:rsidSect="006279B0">
      <w:footerReference w:type="default" r:id="rId9"/>
      <w:headerReference w:type="first" r:id="rId10"/>
      <w:footerReference w:type="first" r:id="rId11"/>
      <w:pgSz w:w="11907" w:h="16840" w:code="9"/>
      <w:pgMar w:top="993" w:right="562" w:bottom="993" w:left="562" w:header="288" w:footer="619" w:gutter="0"/>
      <w:paperSrc w:first="1" w:other="1"/>
      <w:pgNumType w:start="1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FCCE42" w14:textId="77777777" w:rsidR="00BB2520" w:rsidRDefault="00BB2520">
      <w:r>
        <w:separator/>
      </w:r>
    </w:p>
  </w:endnote>
  <w:endnote w:type="continuationSeparator" w:id="0">
    <w:p w14:paraId="41FB91F4" w14:textId="77777777" w:rsidR="00BB2520" w:rsidRDefault="00BB25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232E1" w14:textId="77777777" w:rsidR="0090470B" w:rsidRPr="001B6DD1" w:rsidRDefault="00634E81">
    <w:pPr>
      <w:pStyle w:val="Footer"/>
      <w:ind w:right="360"/>
      <w:jc w:val="cen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 xml:space="preserve">Singh IELTS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90470B" w:rsidRPr="001B6DD1">
      <w:rPr>
        <w:rFonts w:ascii="Calibri" w:hAnsi="Calibri"/>
        <w:sz w:val="18"/>
        <w:szCs w:val="18"/>
      </w:rPr>
      <w:t xml:space="preserve">Page </w:t>
    </w:r>
    <w:r w:rsidR="00F91BE0" w:rsidRPr="001B6DD1">
      <w:rPr>
        <w:rStyle w:val="PageNumber"/>
        <w:rFonts w:ascii="Calibri" w:hAnsi="Calibri"/>
        <w:sz w:val="18"/>
        <w:szCs w:val="18"/>
      </w:rPr>
      <w:fldChar w:fldCharType="begin"/>
    </w:r>
    <w:r w:rsidR="0090470B" w:rsidRPr="001B6DD1">
      <w:rPr>
        <w:rStyle w:val="PageNumber"/>
        <w:rFonts w:ascii="Calibri" w:hAnsi="Calibri"/>
        <w:sz w:val="18"/>
        <w:szCs w:val="18"/>
      </w:rPr>
      <w:instrText xml:space="preserve"> PAGE </w:instrText>
    </w:r>
    <w:r w:rsidR="00F91BE0" w:rsidRPr="001B6DD1">
      <w:rPr>
        <w:rStyle w:val="PageNumber"/>
        <w:rFonts w:ascii="Calibri" w:hAnsi="Calibri"/>
        <w:sz w:val="18"/>
        <w:szCs w:val="18"/>
      </w:rPr>
      <w:fldChar w:fldCharType="separate"/>
    </w:r>
    <w:r w:rsidR="00A21A10">
      <w:rPr>
        <w:rStyle w:val="PageNumber"/>
        <w:rFonts w:ascii="Calibri" w:hAnsi="Calibri"/>
        <w:noProof/>
        <w:sz w:val="18"/>
        <w:szCs w:val="18"/>
      </w:rPr>
      <w:t>2</w:t>
    </w:r>
    <w:r w:rsidR="00F91BE0" w:rsidRPr="001B6DD1">
      <w:rPr>
        <w:rStyle w:val="PageNumber"/>
        <w:rFonts w:ascii="Calibri" w:hAnsi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64995" w14:textId="77777777" w:rsidR="0090470B" w:rsidRPr="003B60F4" w:rsidRDefault="003B60F4" w:rsidP="00634E81">
    <w:pPr>
      <w:pStyle w:val="Footer"/>
      <w:tabs>
        <w:tab w:val="clear" w:pos="4320"/>
        <w:tab w:val="clear" w:pos="8640"/>
        <w:tab w:val="center" w:pos="0"/>
        <w:tab w:val="right" w:pos="10440"/>
      </w:tabs>
      <w:ind w:right="360"/>
      <w:jc w:val="cen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>Singh IELTS</w:t>
    </w:r>
    <w:r w:rsidR="00634E81">
      <w:rPr>
        <w:rFonts w:ascii="Calibri" w:hAnsi="Calibri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A21A10">
      <w:rPr>
        <w:rFonts w:ascii="Calibri" w:hAnsi="Calibri"/>
        <w:sz w:val="18"/>
        <w:szCs w:val="18"/>
      </w:rPr>
      <w:t xml:space="preserve">   </w:t>
    </w:r>
    <w:r w:rsidR="00A21A10">
      <w:rPr>
        <w:rFonts w:ascii="Calibri" w:hAnsi="Calibri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0532A9" w14:textId="77777777" w:rsidR="00BB2520" w:rsidRDefault="00BB2520">
      <w:r>
        <w:separator/>
      </w:r>
    </w:p>
  </w:footnote>
  <w:footnote w:type="continuationSeparator" w:id="0">
    <w:p w14:paraId="40DBEE34" w14:textId="77777777" w:rsidR="00BB2520" w:rsidRDefault="00BB25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96976C" w14:textId="124DE875" w:rsidR="0090470B" w:rsidRPr="001B6DD1" w:rsidRDefault="0090470B">
    <w:pPr>
      <w:pStyle w:val="Header"/>
      <w:rPr>
        <w:rFonts w:ascii="Calibri" w:hAnsi="Calibri"/>
        <w:sz w:val="20"/>
        <w:szCs w:val="20"/>
      </w:rPr>
    </w:pPr>
    <w:r w:rsidRPr="001B6DD1">
      <w:rPr>
        <w:rFonts w:ascii="Calibri" w:hAnsi="Calibri"/>
        <w:sz w:val="20"/>
        <w:szCs w:val="20"/>
      </w:rPr>
      <w:t xml:space="preserve">Version </w:t>
    </w:r>
    <w:r w:rsidR="002A3BAE">
      <w:rPr>
        <w:rFonts w:ascii="Calibri" w:hAnsi="Calibri"/>
        <w:sz w:val="20"/>
        <w:szCs w:val="20"/>
      </w:rPr>
      <w:t>1.</w:t>
    </w:r>
    <w:r w:rsidR="00197131">
      <w:rPr>
        <w:rFonts w:ascii="Calibri" w:hAnsi="Calibri"/>
        <w:sz w:val="20"/>
        <w:szCs w:val="20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772C6"/>
    <w:multiLevelType w:val="hybridMultilevel"/>
    <w:tmpl w:val="AD5643E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F6179"/>
    <w:multiLevelType w:val="hybridMultilevel"/>
    <w:tmpl w:val="32C63598"/>
    <w:lvl w:ilvl="0" w:tplc="4FA865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3503B"/>
    <w:multiLevelType w:val="hybridMultilevel"/>
    <w:tmpl w:val="4A168186"/>
    <w:lvl w:ilvl="0" w:tplc="62084474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B8E748D"/>
    <w:multiLevelType w:val="hybridMultilevel"/>
    <w:tmpl w:val="C0E46162"/>
    <w:lvl w:ilvl="0" w:tplc="BB900E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24265"/>
    <w:multiLevelType w:val="hybridMultilevel"/>
    <w:tmpl w:val="9B6AD9C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9A4B04"/>
    <w:multiLevelType w:val="hybridMultilevel"/>
    <w:tmpl w:val="3654AFC8"/>
    <w:lvl w:ilvl="0" w:tplc="4FA865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6B6669"/>
    <w:multiLevelType w:val="hybridMultilevel"/>
    <w:tmpl w:val="30AEF1D0"/>
    <w:lvl w:ilvl="0" w:tplc="4FA865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B34694"/>
    <w:multiLevelType w:val="hybridMultilevel"/>
    <w:tmpl w:val="CC2667D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4E214B"/>
    <w:multiLevelType w:val="hybridMultilevel"/>
    <w:tmpl w:val="0938EAB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C6292F"/>
    <w:multiLevelType w:val="hybridMultilevel"/>
    <w:tmpl w:val="5D5C0B1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E1570"/>
    <w:multiLevelType w:val="hybridMultilevel"/>
    <w:tmpl w:val="59989A0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7E4753"/>
    <w:multiLevelType w:val="hybridMultilevel"/>
    <w:tmpl w:val="640E09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F77705"/>
    <w:multiLevelType w:val="hybridMultilevel"/>
    <w:tmpl w:val="8EC80A3E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FCB5632"/>
    <w:multiLevelType w:val="hybridMultilevel"/>
    <w:tmpl w:val="F614285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3B1E11"/>
    <w:multiLevelType w:val="hybridMultilevel"/>
    <w:tmpl w:val="687A6BE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18E7904"/>
    <w:multiLevelType w:val="multilevel"/>
    <w:tmpl w:val="0D2EEF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E97E1C"/>
    <w:multiLevelType w:val="multilevel"/>
    <w:tmpl w:val="DD54923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271C9"/>
    <w:multiLevelType w:val="hybridMultilevel"/>
    <w:tmpl w:val="DE2E191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15001C0"/>
    <w:multiLevelType w:val="multilevel"/>
    <w:tmpl w:val="7D9643A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2D4816"/>
    <w:multiLevelType w:val="multilevel"/>
    <w:tmpl w:val="5ADAE696"/>
    <w:lvl w:ilvl="0">
      <w:start w:val="1"/>
      <w:numFmt w:val="bullet"/>
      <w:lvlText w:val="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60E0742"/>
    <w:multiLevelType w:val="multilevel"/>
    <w:tmpl w:val="7D9643A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CF7392"/>
    <w:multiLevelType w:val="hybridMultilevel"/>
    <w:tmpl w:val="E3D6222E"/>
    <w:lvl w:ilvl="0" w:tplc="0C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EC3ED8"/>
    <w:multiLevelType w:val="hybridMultilevel"/>
    <w:tmpl w:val="BC50FD58"/>
    <w:lvl w:ilvl="0" w:tplc="0C090001">
      <w:start w:val="1"/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14"/>
        </w:tabs>
        <w:ind w:left="29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34"/>
        </w:tabs>
        <w:ind w:left="3634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74"/>
        </w:tabs>
        <w:ind w:left="50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94"/>
        </w:tabs>
        <w:ind w:left="5794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</w:rPr>
    </w:lvl>
  </w:abstractNum>
  <w:abstractNum w:abstractNumId="23" w15:restartNumberingAfterBreak="0">
    <w:nsid w:val="40C63075"/>
    <w:multiLevelType w:val="hybridMultilevel"/>
    <w:tmpl w:val="46FE165E"/>
    <w:lvl w:ilvl="0" w:tplc="0C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3645F1"/>
    <w:multiLevelType w:val="hybridMultilevel"/>
    <w:tmpl w:val="D5B2BADA"/>
    <w:lvl w:ilvl="0" w:tplc="0C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8818CC"/>
    <w:multiLevelType w:val="multilevel"/>
    <w:tmpl w:val="7D9643A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FE5CA2"/>
    <w:multiLevelType w:val="multilevel"/>
    <w:tmpl w:val="D5B2BADA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B30837"/>
    <w:multiLevelType w:val="hybridMultilevel"/>
    <w:tmpl w:val="B0BE01A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0C56AC6"/>
    <w:multiLevelType w:val="hybridMultilevel"/>
    <w:tmpl w:val="EEAAB85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51351B5B"/>
    <w:multiLevelType w:val="hybridMultilevel"/>
    <w:tmpl w:val="89E8EDF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1C2513B"/>
    <w:multiLevelType w:val="hybridMultilevel"/>
    <w:tmpl w:val="0E68F4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1E46773"/>
    <w:multiLevelType w:val="hybridMultilevel"/>
    <w:tmpl w:val="C7F208A8"/>
    <w:lvl w:ilvl="0" w:tplc="4FA865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5D51F10"/>
    <w:multiLevelType w:val="multilevel"/>
    <w:tmpl w:val="AD5643EA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96718"/>
    <w:multiLevelType w:val="hybridMultilevel"/>
    <w:tmpl w:val="9800DD9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77310FB"/>
    <w:multiLevelType w:val="hybridMultilevel"/>
    <w:tmpl w:val="6304E5DC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8C2811"/>
    <w:multiLevelType w:val="multilevel"/>
    <w:tmpl w:val="DB3E71D2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CBB48E1"/>
    <w:multiLevelType w:val="hybridMultilevel"/>
    <w:tmpl w:val="5ADAE696"/>
    <w:lvl w:ilvl="0" w:tplc="0C090009">
      <w:start w:val="1"/>
      <w:numFmt w:val="bullet"/>
      <w:lvlText w:val="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5DED1E7F"/>
    <w:multiLevelType w:val="multilevel"/>
    <w:tmpl w:val="9B6AD9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EA1107D"/>
    <w:multiLevelType w:val="hybridMultilevel"/>
    <w:tmpl w:val="907E964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5F6C6FA1"/>
    <w:multiLevelType w:val="hybridMultilevel"/>
    <w:tmpl w:val="01625EB6"/>
    <w:lvl w:ilvl="0" w:tplc="0C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40" w15:restartNumberingAfterBreak="0">
    <w:nsid w:val="64C24092"/>
    <w:multiLevelType w:val="hybridMultilevel"/>
    <w:tmpl w:val="DD549234"/>
    <w:lvl w:ilvl="0" w:tplc="0C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4D40F8"/>
    <w:multiLevelType w:val="hybridMultilevel"/>
    <w:tmpl w:val="7D9643A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AC5304"/>
    <w:multiLevelType w:val="hybridMultilevel"/>
    <w:tmpl w:val="08EA762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425AEE"/>
    <w:multiLevelType w:val="hybridMultilevel"/>
    <w:tmpl w:val="8E5AB76C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69663D2B"/>
    <w:multiLevelType w:val="hybridMultilevel"/>
    <w:tmpl w:val="DB3E71D2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BC108D5"/>
    <w:multiLevelType w:val="hybridMultilevel"/>
    <w:tmpl w:val="32B241F8"/>
    <w:lvl w:ilvl="0" w:tplc="0C090001">
      <w:start w:val="1"/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14"/>
        </w:tabs>
        <w:ind w:left="29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34"/>
        </w:tabs>
        <w:ind w:left="3634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74"/>
        </w:tabs>
        <w:ind w:left="50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94"/>
        </w:tabs>
        <w:ind w:left="5794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</w:rPr>
    </w:lvl>
  </w:abstractNum>
  <w:abstractNum w:abstractNumId="46" w15:restartNumberingAfterBreak="0">
    <w:nsid w:val="6BEA3682"/>
    <w:multiLevelType w:val="hybridMultilevel"/>
    <w:tmpl w:val="0D2EEF3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00F38DA"/>
    <w:multiLevelType w:val="hybridMultilevel"/>
    <w:tmpl w:val="66A2EB3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731"/>
        </w:tabs>
        <w:ind w:left="731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451"/>
        </w:tabs>
        <w:ind w:left="14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171"/>
        </w:tabs>
        <w:ind w:left="21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891"/>
        </w:tabs>
        <w:ind w:left="2891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611"/>
        </w:tabs>
        <w:ind w:left="36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331"/>
        </w:tabs>
        <w:ind w:left="43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051"/>
        </w:tabs>
        <w:ind w:left="5051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771"/>
        </w:tabs>
        <w:ind w:left="5771" w:hanging="360"/>
      </w:pPr>
      <w:rPr>
        <w:rFonts w:ascii="Wingdings" w:hAnsi="Wingdings" w:hint="default"/>
      </w:rPr>
    </w:lvl>
  </w:abstractNum>
  <w:abstractNum w:abstractNumId="48" w15:restartNumberingAfterBreak="0">
    <w:nsid w:val="731B2BE0"/>
    <w:multiLevelType w:val="hybridMultilevel"/>
    <w:tmpl w:val="FAF2A8D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456EAA"/>
    <w:multiLevelType w:val="multilevel"/>
    <w:tmpl w:val="30AEF1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0"/>
  </w:num>
  <w:num w:numId="3">
    <w:abstractNumId w:val="45"/>
  </w:num>
  <w:num w:numId="4">
    <w:abstractNumId w:val="22"/>
  </w:num>
  <w:num w:numId="5">
    <w:abstractNumId w:val="36"/>
  </w:num>
  <w:num w:numId="6">
    <w:abstractNumId w:val="9"/>
  </w:num>
  <w:num w:numId="7">
    <w:abstractNumId w:val="48"/>
  </w:num>
  <w:num w:numId="8">
    <w:abstractNumId w:val="4"/>
  </w:num>
  <w:num w:numId="9">
    <w:abstractNumId w:val="29"/>
  </w:num>
  <w:num w:numId="10">
    <w:abstractNumId w:val="46"/>
  </w:num>
  <w:num w:numId="11">
    <w:abstractNumId w:val="15"/>
  </w:num>
  <w:num w:numId="12">
    <w:abstractNumId w:val="39"/>
  </w:num>
  <w:num w:numId="13">
    <w:abstractNumId w:val="14"/>
  </w:num>
  <w:num w:numId="14">
    <w:abstractNumId w:val="37"/>
  </w:num>
  <w:num w:numId="15">
    <w:abstractNumId w:val="28"/>
  </w:num>
  <w:num w:numId="16">
    <w:abstractNumId w:val="21"/>
  </w:num>
  <w:num w:numId="17">
    <w:abstractNumId w:val="40"/>
  </w:num>
  <w:num w:numId="18">
    <w:abstractNumId w:val="16"/>
  </w:num>
  <w:num w:numId="19">
    <w:abstractNumId w:val="23"/>
  </w:num>
  <w:num w:numId="20">
    <w:abstractNumId w:val="24"/>
  </w:num>
  <w:num w:numId="21">
    <w:abstractNumId w:val="26"/>
  </w:num>
  <w:num w:numId="22">
    <w:abstractNumId w:val="47"/>
  </w:num>
  <w:num w:numId="23">
    <w:abstractNumId w:val="27"/>
  </w:num>
  <w:num w:numId="24">
    <w:abstractNumId w:val="19"/>
  </w:num>
  <w:num w:numId="25">
    <w:abstractNumId w:val="17"/>
  </w:num>
  <w:num w:numId="26">
    <w:abstractNumId w:val="8"/>
  </w:num>
  <w:num w:numId="27">
    <w:abstractNumId w:val="32"/>
  </w:num>
  <w:num w:numId="28">
    <w:abstractNumId w:val="42"/>
  </w:num>
  <w:num w:numId="29">
    <w:abstractNumId w:val="20"/>
  </w:num>
  <w:num w:numId="30">
    <w:abstractNumId w:val="13"/>
  </w:num>
  <w:num w:numId="31">
    <w:abstractNumId w:val="18"/>
  </w:num>
  <w:num w:numId="32">
    <w:abstractNumId w:val="34"/>
  </w:num>
  <w:num w:numId="33">
    <w:abstractNumId w:val="25"/>
  </w:num>
  <w:num w:numId="34">
    <w:abstractNumId w:val="7"/>
  </w:num>
  <w:num w:numId="35">
    <w:abstractNumId w:val="11"/>
  </w:num>
  <w:num w:numId="36">
    <w:abstractNumId w:val="10"/>
  </w:num>
  <w:num w:numId="37">
    <w:abstractNumId w:val="12"/>
  </w:num>
  <w:num w:numId="38">
    <w:abstractNumId w:val="44"/>
  </w:num>
  <w:num w:numId="39">
    <w:abstractNumId w:val="2"/>
  </w:num>
  <w:num w:numId="40">
    <w:abstractNumId w:val="43"/>
  </w:num>
  <w:num w:numId="41">
    <w:abstractNumId w:val="1"/>
  </w:num>
  <w:num w:numId="42">
    <w:abstractNumId w:val="5"/>
  </w:num>
  <w:num w:numId="43">
    <w:abstractNumId w:val="6"/>
  </w:num>
  <w:num w:numId="44">
    <w:abstractNumId w:val="49"/>
  </w:num>
  <w:num w:numId="45">
    <w:abstractNumId w:val="35"/>
  </w:num>
  <w:num w:numId="46">
    <w:abstractNumId w:val="31"/>
  </w:num>
  <w:num w:numId="47">
    <w:abstractNumId w:val="3"/>
  </w:num>
  <w:num w:numId="48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3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formsDesign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jAzNjU2MDQ3MTNS0lEKTi0uzszPAykwrAUAy3msbCwAAAA="/>
  </w:docVars>
  <w:rsids>
    <w:rsidRoot w:val="005117A6"/>
    <w:rsid w:val="000002B3"/>
    <w:rsid w:val="00002807"/>
    <w:rsid w:val="00004C79"/>
    <w:rsid w:val="00005592"/>
    <w:rsid w:val="00006220"/>
    <w:rsid w:val="00006747"/>
    <w:rsid w:val="00007BB9"/>
    <w:rsid w:val="00011CB5"/>
    <w:rsid w:val="00013BCE"/>
    <w:rsid w:val="00013BE6"/>
    <w:rsid w:val="000141A8"/>
    <w:rsid w:val="0001784E"/>
    <w:rsid w:val="00017CF6"/>
    <w:rsid w:val="00022549"/>
    <w:rsid w:val="00023FB9"/>
    <w:rsid w:val="0002649C"/>
    <w:rsid w:val="00031083"/>
    <w:rsid w:val="000320C6"/>
    <w:rsid w:val="000363C1"/>
    <w:rsid w:val="0004713B"/>
    <w:rsid w:val="00057471"/>
    <w:rsid w:val="00062A62"/>
    <w:rsid w:val="000636E8"/>
    <w:rsid w:val="00063946"/>
    <w:rsid w:val="0006570D"/>
    <w:rsid w:val="00066D21"/>
    <w:rsid w:val="00070CA9"/>
    <w:rsid w:val="00072079"/>
    <w:rsid w:val="00073151"/>
    <w:rsid w:val="000738E1"/>
    <w:rsid w:val="00077414"/>
    <w:rsid w:val="000843D0"/>
    <w:rsid w:val="000847E4"/>
    <w:rsid w:val="000877DD"/>
    <w:rsid w:val="00094436"/>
    <w:rsid w:val="000A0B63"/>
    <w:rsid w:val="000B0B75"/>
    <w:rsid w:val="000B2096"/>
    <w:rsid w:val="000B3CD0"/>
    <w:rsid w:val="000C0189"/>
    <w:rsid w:val="000C0716"/>
    <w:rsid w:val="000C200B"/>
    <w:rsid w:val="000C7853"/>
    <w:rsid w:val="000D0949"/>
    <w:rsid w:val="000D5E60"/>
    <w:rsid w:val="000D60E4"/>
    <w:rsid w:val="000E384C"/>
    <w:rsid w:val="000E4390"/>
    <w:rsid w:val="000F17B6"/>
    <w:rsid w:val="000F3A8C"/>
    <w:rsid w:val="001011F7"/>
    <w:rsid w:val="00101B54"/>
    <w:rsid w:val="0010274C"/>
    <w:rsid w:val="00103174"/>
    <w:rsid w:val="001037B8"/>
    <w:rsid w:val="00103F60"/>
    <w:rsid w:val="001124BD"/>
    <w:rsid w:val="00112F3A"/>
    <w:rsid w:val="00113E5F"/>
    <w:rsid w:val="001215B3"/>
    <w:rsid w:val="00121A6D"/>
    <w:rsid w:val="00122837"/>
    <w:rsid w:val="00123682"/>
    <w:rsid w:val="001245F6"/>
    <w:rsid w:val="00131443"/>
    <w:rsid w:val="00131759"/>
    <w:rsid w:val="001329A9"/>
    <w:rsid w:val="001339FB"/>
    <w:rsid w:val="00133F06"/>
    <w:rsid w:val="00134FF9"/>
    <w:rsid w:val="00136534"/>
    <w:rsid w:val="00141887"/>
    <w:rsid w:val="00142FC7"/>
    <w:rsid w:val="001457DE"/>
    <w:rsid w:val="00153AB4"/>
    <w:rsid w:val="00154E73"/>
    <w:rsid w:val="001627F9"/>
    <w:rsid w:val="00165496"/>
    <w:rsid w:val="00172D24"/>
    <w:rsid w:val="001761D9"/>
    <w:rsid w:val="00182C5F"/>
    <w:rsid w:val="001846CB"/>
    <w:rsid w:val="001922BE"/>
    <w:rsid w:val="00194C74"/>
    <w:rsid w:val="00197131"/>
    <w:rsid w:val="001A07DA"/>
    <w:rsid w:val="001A14B7"/>
    <w:rsid w:val="001A36F3"/>
    <w:rsid w:val="001A6CCB"/>
    <w:rsid w:val="001B074F"/>
    <w:rsid w:val="001B3E16"/>
    <w:rsid w:val="001B45C1"/>
    <w:rsid w:val="001B6DD1"/>
    <w:rsid w:val="001C3556"/>
    <w:rsid w:val="001C5DFE"/>
    <w:rsid w:val="001C75E1"/>
    <w:rsid w:val="001D0D30"/>
    <w:rsid w:val="001D2E05"/>
    <w:rsid w:val="001D6A60"/>
    <w:rsid w:val="001E01D5"/>
    <w:rsid w:val="001E7658"/>
    <w:rsid w:val="001F434E"/>
    <w:rsid w:val="001F4560"/>
    <w:rsid w:val="001F6D66"/>
    <w:rsid w:val="001F7BBE"/>
    <w:rsid w:val="0020142F"/>
    <w:rsid w:val="00207C8D"/>
    <w:rsid w:val="002103C2"/>
    <w:rsid w:val="00213135"/>
    <w:rsid w:val="002141F7"/>
    <w:rsid w:val="002170DC"/>
    <w:rsid w:val="0022015E"/>
    <w:rsid w:val="002203E0"/>
    <w:rsid w:val="00224E1F"/>
    <w:rsid w:val="002263CC"/>
    <w:rsid w:val="00230889"/>
    <w:rsid w:val="00230920"/>
    <w:rsid w:val="00230E25"/>
    <w:rsid w:val="00233060"/>
    <w:rsid w:val="00234578"/>
    <w:rsid w:val="00237728"/>
    <w:rsid w:val="002420A9"/>
    <w:rsid w:val="0024230F"/>
    <w:rsid w:val="00242EC9"/>
    <w:rsid w:val="00246ECA"/>
    <w:rsid w:val="002472A5"/>
    <w:rsid w:val="00250974"/>
    <w:rsid w:val="00250B6D"/>
    <w:rsid w:val="00254B6F"/>
    <w:rsid w:val="002664DA"/>
    <w:rsid w:val="0027065C"/>
    <w:rsid w:val="00270F78"/>
    <w:rsid w:val="002731F9"/>
    <w:rsid w:val="00275CF2"/>
    <w:rsid w:val="00277753"/>
    <w:rsid w:val="0028028F"/>
    <w:rsid w:val="00281D6E"/>
    <w:rsid w:val="00282841"/>
    <w:rsid w:val="0028578D"/>
    <w:rsid w:val="002872AC"/>
    <w:rsid w:val="00287505"/>
    <w:rsid w:val="00287B8F"/>
    <w:rsid w:val="002904D3"/>
    <w:rsid w:val="0029057D"/>
    <w:rsid w:val="00290EF4"/>
    <w:rsid w:val="002920AB"/>
    <w:rsid w:val="00292E3A"/>
    <w:rsid w:val="00293B3D"/>
    <w:rsid w:val="00294154"/>
    <w:rsid w:val="00294619"/>
    <w:rsid w:val="002A3448"/>
    <w:rsid w:val="002A3BAE"/>
    <w:rsid w:val="002A6A34"/>
    <w:rsid w:val="002A6D82"/>
    <w:rsid w:val="002B002D"/>
    <w:rsid w:val="002B6A3B"/>
    <w:rsid w:val="002C0E76"/>
    <w:rsid w:val="002C12FC"/>
    <w:rsid w:val="002C4BFB"/>
    <w:rsid w:val="002C782A"/>
    <w:rsid w:val="002D181D"/>
    <w:rsid w:val="002D4987"/>
    <w:rsid w:val="002D4A26"/>
    <w:rsid w:val="002D6523"/>
    <w:rsid w:val="002E0B90"/>
    <w:rsid w:val="002F5C67"/>
    <w:rsid w:val="002F6308"/>
    <w:rsid w:val="00306B74"/>
    <w:rsid w:val="0031511B"/>
    <w:rsid w:val="0031659C"/>
    <w:rsid w:val="00320BA5"/>
    <w:rsid w:val="00321790"/>
    <w:rsid w:val="003218F0"/>
    <w:rsid w:val="0032243B"/>
    <w:rsid w:val="003273DE"/>
    <w:rsid w:val="00332666"/>
    <w:rsid w:val="00333CD5"/>
    <w:rsid w:val="00333F27"/>
    <w:rsid w:val="00335432"/>
    <w:rsid w:val="00337D04"/>
    <w:rsid w:val="003413DD"/>
    <w:rsid w:val="00341DB9"/>
    <w:rsid w:val="00347935"/>
    <w:rsid w:val="00350DD6"/>
    <w:rsid w:val="0035376E"/>
    <w:rsid w:val="0036030A"/>
    <w:rsid w:val="00364834"/>
    <w:rsid w:val="00365B17"/>
    <w:rsid w:val="003667C6"/>
    <w:rsid w:val="00372733"/>
    <w:rsid w:val="00372BA7"/>
    <w:rsid w:val="003748C9"/>
    <w:rsid w:val="0038272D"/>
    <w:rsid w:val="003845D3"/>
    <w:rsid w:val="00386B6B"/>
    <w:rsid w:val="00392F60"/>
    <w:rsid w:val="00393ADF"/>
    <w:rsid w:val="00396676"/>
    <w:rsid w:val="00396C3D"/>
    <w:rsid w:val="003A2368"/>
    <w:rsid w:val="003B4146"/>
    <w:rsid w:val="003B60F4"/>
    <w:rsid w:val="003B77C6"/>
    <w:rsid w:val="003C027F"/>
    <w:rsid w:val="003C4097"/>
    <w:rsid w:val="003C5B40"/>
    <w:rsid w:val="003C6D7C"/>
    <w:rsid w:val="003D0E51"/>
    <w:rsid w:val="003D0E76"/>
    <w:rsid w:val="003D2060"/>
    <w:rsid w:val="003D2A9E"/>
    <w:rsid w:val="003D47A9"/>
    <w:rsid w:val="003E0356"/>
    <w:rsid w:val="003E1274"/>
    <w:rsid w:val="003E2E38"/>
    <w:rsid w:val="003E6095"/>
    <w:rsid w:val="003F3112"/>
    <w:rsid w:val="003F5259"/>
    <w:rsid w:val="003F599D"/>
    <w:rsid w:val="004003B6"/>
    <w:rsid w:val="004058F9"/>
    <w:rsid w:val="00405AEB"/>
    <w:rsid w:val="00405ED1"/>
    <w:rsid w:val="0040632C"/>
    <w:rsid w:val="00406EAF"/>
    <w:rsid w:val="004108E0"/>
    <w:rsid w:val="0041349B"/>
    <w:rsid w:val="004206E0"/>
    <w:rsid w:val="00427B6D"/>
    <w:rsid w:val="004313D0"/>
    <w:rsid w:val="00431BC4"/>
    <w:rsid w:val="00434CE0"/>
    <w:rsid w:val="00435AAF"/>
    <w:rsid w:val="004423B5"/>
    <w:rsid w:val="00444675"/>
    <w:rsid w:val="00444F2C"/>
    <w:rsid w:val="00445A6A"/>
    <w:rsid w:val="004575F5"/>
    <w:rsid w:val="00460A44"/>
    <w:rsid w:val="004664B5"/>
    <w:rsid w:val="0047385C"/>
    <w:rsid w:val="00484E66"/>
    <w:rsid w:val="00492232"/>
    <w:rsid w:val="004928CA"/>
    <w:rsid w:val="004A03A7"/>
    <w:rsid w:val="004A0EB4"/>
    <w:rsid w:val="004B04B7"/>
    <w:rsid w:val="004B464B"/>
    <w:rsid w:val="004B4E4B"/>
    <w:rsid w:val="004B69DC"/>
    <w:rsid w:val="004C05F4"/>
    <w:rsid w:val="004C1331"/>
    <w:rsid w:val="004C4CB7"/>
    <w:rsid w:val="004C7721"/>
    <w:rsid w:val="004D5BE0"/>
    <w:rsid w:val="004D704E"/>
    <w:rsid w:val="004D74C5"/>
    <w:rsid w:val="004E2DBC"/>
    <w:rsid w:val="004E4281"/>
    <w:rsid w:val="004F3770"/>
    <w:rsid w:val="004F4DEF"/>
    <w:rsid w:val="004F5EE0"/>
    <w:rsid w:val="0050078B"/>
    <w:rsid w:val="0051137C"/>
    <w:rsid w:val="005117A6"/>
    <w:rsid w:val="00516E40"/>
    <w:rsid w:val="00526392"/>
    <w:rsid w:val="005279A6"/>
    <w:rsid w:val="00532B68"/>
    <w:rsid w:val="00534371"/>
    <w:rsid w:val="0054455B"/>
    <w:rsid w:val="0054520F"/>
    <w:rsid w:val="00546238"/>
    <w:rsid w:val="00546570"/>
    <w:rsid w:val="00555B74"/>
    <w:rsid w:val="005561CF"/>
    <w:rsid w:val="00556750"/>
    <w:rsid w:val="00556D28"/>
    <w:rsid w:val="00557145"/>
    <w:rsid w:val="00562ADF"/>
    <w:rsid w:val="00566331"/>
    <w:rsid w:val="0056674E"/>
    <w:rsid w:val="00572D6D"/>
    <w:rsid w:val="005809FE"/>
    <w:rsid w:val="005815AE"/>
    <w:rsid w:val="0058163D"/>
    <w:rsid w:val="0058210A"/>
    <w:rsid w:val="00584F45"/>
    <w:rsid w:val="00586CF5"/>
    <w:rsid w:val="0059176F"/>
    <w:rsid w:val="00596BD8"/>
    <w:rsid w:val="005A3D4B"/>
    <w:rsid w:val="005A533C"/>
    <w:rsid w:val="005A6413"/>
    <w:rsid w:val="005B043E"/>
    <w:rsid w:val="005B152F"/>
    <w:rsid w:val="005B3AE9"/>
    <w:rsid w:val="005B696E"/>
    <w:rsid w:val="005B6D2B"/>
    <w:rsid w:val="005C01E3"/>
    <w:rsid w:val="005C17CF"/>
    <w:rsid w:val="005C1B0A"/>
    <w:rsid w:val="005C525B"/>
    <w:rsid w:val="005D0393"/>
    <w:rsid w:val="005D03B9"/>
    <w:rsid w:val="005D1CFB"/>
    <w:rsid w:val="005D53A5"/>
    <w:rsid w:val="005E0355"/>
    <w:rsid w:val="005E2D93"/>
    <w:rsid w:val="005E2F45"/>
    <w:rsid w:val="005F1059"/>
    <w:rsid w:val="006036B4"/>
    <w:rsid w:val="006049D0"/>
    <w:rsid w:val="00605AF2"/>
    <w:rsid w:val="006060B7"/>
    <w:rsid w:val="00607969"/>
    <w:rsid w:val="00610A55"/>
    <w:rsid w:val="006143B2"/>
    <w:rsid w:val="00614626"/>
    <w:rsid w:val="0061514F"/>
    <w:rsid w:val="006247F6"/>
    <w:rsid w:val="00626409"/>
    <w:rsid w:val="006279B0"/>
    <w:rsid w:val="00634E81"/>
    <w:rsid w:val="00637A7F"/>
    <w:rsid w:val="0064057B"/>
    <w:rsid w:val="00644F0D"/>
    <w:rsid w:val="00647FF8"/>
    <w:rsid w:val="00650D86"/>
    <w:rsid w:val="00650F5B"/>
    <w:rsid w:val="00652874"/>
    <w:rsid w:val="0065661B"/>
    <w:rsid w:val="00686552"/>
    <w:rsid w:val="00687B22"/>
    <w:rsid w:val="00687D27"/>
    <w:rsid w:val="00697DA7"/>
    <w:rsid w:val="006A0507"/>
    <w:rsid w:val="006A1F91"/>
    <w:rsid w:val="006A4900"/>
    <w:rsid w:val="006A6A05"/>
    <w:rsid w:val="006B7BA9"/>
    <w:rsid w:val="006C00FB"/>
    <w:rsid w:val="006C3910"/>
    <w:rsid w:val="006C4013"/>
    <w:rsid w:val="006D0410"/>
    <w:rsid w:val="006D33CF"/>
    <w:rsid w:val="006D7AA5"/>
    <w:rsid w:val="006D7DE0"/>
    <w:rsid w:val="006E1713"/>
    <w:rsid w:val="006E294D"/>
    <w:rsid w:val="006F4B25"/>
    <w:rsid w:val="006F4E7B"/>
    <w:rsid w:val="0070043F"/>
    <w:rsid w:val="00701E3C"/>
    <w:rsid w:val="00701FDF"/>
    <w:rsid w:val="00703DCF"/>
    <w:rsid w:val="00704EA8"/>
    <w:rsid w:val="007060F4"/>
    <w:rsid w:val="00707A13"/>
    <w:rsid w:val="00710E3F"/>
    <w:rsid w:val="00711981"/>
    <w:rsid w:val="0072127E"/>
    <w:rsid w:val="007225D5"/>
    <w:rsid w:val="0072304E"/>
    <w:rsid w:val="0072685B"/>
    <w:rsid w:val="00730D09"/>
    <w:rsid w:val="00732253"/>
    <w:rsid w:val="007340AB"/>
    <w:rsid w:val="00734549"/>
    <w:rsid w:val="00737067"/>
    <w:rsid w:val="007378EB"/>
    <w:rsid w:val="0074255B"/>
    <w:rsid w:val="00742876"/>
    <w:rsid w:val="00745ACF"/>
    <w:rsid w:val="0075003E"/>
    <w:rsid w:val="00760D65"/>
    <w:rsid w:val="0076135B"/>
    <w:rsid w:val="00762CA4"/>
    <w:rsid w:val="0076612E"/>
    <w:rsid w:val="00767F8C"/>
    <w:rsid w:val="00771CB1"/>
    <w:rsid w:val="00773D38"/>
    <w:rsid w:val="007751C5"/>
    <w:rsid w:val="00776D90"/>
    <w:rsid w:val="00781FF1"/>
    <w:rsid w:val="00782606"/>
    <w:rsid w:val="00784350"/>
    <w:rsid w:val="007868E2"/>
    <w:rsid w:val="00786900"/>
    <w:rsid w:val="00787DD4"/>
    <w:rsid w:val="00791B70"/>
    <w:rsid w:val="00792F2E"/>
    <w:rsid w:val="0079438F"/>
    <w:rsid w:val="0079759D"/>
    <w:rsid w:val="00797B65"/>
    <w:rsid w:val="007A23A9"/>
    <w:rsid w:val="007A5B12"/>
    <w:rsid w:val="007B527F"/>
    <w:rsid w:val="007C08DE"/>
    <w:rsid w:val="007C3914"/>
    <w:rsid w:val="007C76FC"/>
    <w:rsid w:val="007C79DA"/>
    <w:rsid w:val="007D137F"/>
    <w:rsid w:val="007D7E17"/>
    <w:rsid w:val="007E18CC"/>
    <w:rsid w:val="007E3465"/>
    <w:rsid w:val="007E3BFF"/>
    <w:rsid w:val="007E654F"/>
    <w:rsid w:val="007E69C0"/>
    <w:rsid w:val="007F0510"/>
    <w:rsid w:val="007F2947"/>
    <w:rsid w:val="007F58AA"/>
    <w:rsid w:val="007F6D85"/>
    <w:rsid w:val="007F7422"/>
    <w:rsid w:val="0080266F"/>
    <w:rsid w:val="00804CE8"/>
    <w:rsid w:val="00806CDB"/>
    <w:rsid w:val="00807D52"/>
    <w:rsid w:val="00807F61"/>
    <w:rsid w:val="00810696"/>
    <w:rsid w:val="00812F5B"/>
    <w:rsid w:val="0081354F"/>
    <w:rsid w:val="00813CE2"/>
    <w:rsid w:val="00816C27"/>
    <w:rsid w:val="00824A9D"/>
    <w:rsid w:val="00830790"/>
    <w:rsid w:val="00833352"/>
    <w:rsid w:val="00836080"/>
    <w:rsid w:val="00837E02"/>
    <w:rsid w:val="008403ED"/>
    <w:rsid w:val="00850C8B"/>
    <w:rsid w:val="00851DDE"/>
    <w:rsid w:val="008536A5"/>
    <w:rsid w:val="00853EAB"/>
    <w:rsid w:val="008542CF"/>
    <w:rsid w:val="00856F51"/>
    <w:rsid w:val="00857A3D"/>
    <w:rsid w:val="008603B7"/>
    <w:rsid w:val="00861734"/>
    <w:rsid w:val="008745A3"/>
    <w:rsid w:val="00883DEA"/>
    <w:rsid w:val="00884D42"/>
    <w:rsid w:val="008862CC"/>
    <w:rsid w:val="008868F2"/>
    <w:rsid w:val="0089068C"/>
    <w:rsid w:val="008A131F"/>
    <w:rsid w:val="008A1ACA"/>
    <w:rsid w:val="008A3936"/>
    <w:rsid w:val="008A5FC9"/>
    <w:rsid w:val="008B57FB"/>
    <w:rsid w:val="008B5D8E"/>
    <w:rsid w:val="008B6706"/>
    <w:rsid w:val="008B7141"/>
    <w:rsid w:val="008B72F2"/>
    <w:rsid w:val="008C2B2A"/>
    <w:rsid w:val="008C713B"/>
    <w:rsid w:val="008D0BE8"/>
    <w:rsid w:val="008D35C9"/>
    <w:rsid w:val="008D60DB"/>
    <w:rsid w:val="008D7CF3"/>
    <w:rsid w:val="008E00DA"/>
    <w:rsid w:val="008E1641"/>
    <w:rsid w:val="008E20B7"/>
    <w:rsid w:val="008E221B"/>
    <w:rsid w:val="008E4DC4"/>
    <w:rsid w:val="008E6E2D"/>
    <w:rsid w:val="008F177E"/>
    <w:rsid w:val="008F43D4"/>
    <w:rsid w:val="008F7C3F"/>
    <w:rsid w:val="00903CBF"/>
    <w:rsid w:val="0090470B"/>
    <w:rsid w:val="00910EC0"/>
    <w:rsid w:val="009134A6"/>
    <w:rsid w:val="009228CD"/>
    <w:rsid w:val="009250CD"/>
    <w:rsid w:val="009267E2"/>
    <w:rsid w:val="00927075"/>
    <w:rsid w:val="0093037D"/>
    <w:rsid w:val="009310AA"/>
    <w:rsid w:val="00934E4B"/>
    <w:rsid w:val="00942832"/>
    <w:rsid w:val="00942984"/>
    <w:rsid w:val="0094302B"/>
    <w:rsid w:val="00945DE9"/>
    <w:rsid w:val="00951E9B"/>
    <w:rsid w:val="00953190"/>
    <w:rsid w:val="0095632C"/>
    <w:rsid w:val="00964F33"/>
    <w:rsid w:val="00967B95"/>
    <w:rsid w:val="0097624D"/>
    <w:rsid w:val="00977B96"/>
    <w:rsid w:val="00985F41"/>
    <w:rsid w:val="00987BC3"/>
    <w:rsid w:val="00990AAF"/>
    <w:rsid w:val="00993ED0"/>
    <w:rsid w:val="009A15F5"/>
    <w:rsid w:val="009A5796"/>
    <w:rsid w:val="009A5B85"/>
    <w:rsid w:val="009A65D8"/>
    <w:rsid w:val="009A7212"/>
    <w:rsid w:val="009B6148"/>
    <w:rsid w:val="009C0020"/>
    <w:rsid w:val="009C133B"/>
    <w:rsid w:val="009C2FC2"/>
    <w:rsid w:val="009C4A78"/>
    <w:rsid w:val="009C5BB2"/>
    <w:rsid w:val="009C63A6"/>
    <w:rsid w:val="009C651E"/>
    <w:rsid w:val="009D6F65"/>
    <w:rsid w:val="009D7DBA"/>
    <w:rsid w:val="009E1189"/>
    <w:rsid w:val="009E32A1"/>
    <w:rsid w:val="009E6058"/>
    <w:rsid w:val="009F01FB"/>
    <w:rsid w:val="009F75BE"/>
    <w:rsid w:val="00A02EE4"/>
    <w:rsid w:val="00A10701"/>
    <w:rsid w:val="00A17313"/>
    <w:rsid w:val="00A21A10"/>
    <w:rsid w:val="00A22E02"/>
    <w:rsid w:val="00A247D7"/>
    <w:rsid w:val="00A24DF3"/>
    <w:rsid w:val="00A26511"/>
    <w:rsid w:val="00A35FAA"/>
    <w:rsid w:val="00A36F4C"/>
    <w:rsid w:val="00A3754A"/>
    <w:rsid w:val="00A4030F"/>
    <w:rsid w:val="00A42D67"/>
    <w:rsid w:val="00A4402D"/>
    <w:rsid w:val="00A60F08"/>
    <w:rsid w:val="00A62E6F"/>
    <w:rsid w:val="00A63369"/>
    <w:rsid w:val="00A63DBF"/>
    <w:rsid w:val="00A657D3"/>
    <w:rsid w:val="00A715E6"/>
    <w:rsid w:val="00A71CFE"/>
    <w:rsid w:val="00A71F2C"/>
    <w:rsid w:val="00A722DC"/>
    <w:rsid w:val="00A73B09"/>
    <w:rsid w:val="00A77E74"/>
    <w:rsid w:val="00A8192B"/>
    <w:rsid w:val="00A8700F"/>
    <w:rsid w:val="00A920AB"/>
    <w:rsid w:val="00A931B6"/>
    <w:rsid w:val="00A94464"/>
    <w:rsid w:val="00AA6226"/>
    <w:rsid w:val="00AB2E5A"/>
    <w:rsid w:val="00AB4042"/>
    <w:rsid w:val="00AB7E32"/>
    <w:rsid w:val="00AC38B8"/>
    <w:rsid w:val="00AC3BEF"/>
    <w:rsid w:val="00AC461D"/>
    <w:rsid w:val="00AD3C2C"/>
    <w:rsid w:val="00AE31BC"/>
    <w:rsid w:val="00AE6D70"/>
    <w:rsid w:val="00AF355F"/>
    <w:rsid w:val="00AF7254"/>
    <w:rsid w:val="00B03753"/>
    <w:rsid w:val="00B05246"/>
    <w:rsid w:val="00B057C9"/>
    <w:rsid w:val="00B0644C"/>
    <w:rsid w:val="00B06F41"/>
    <w:rsid w:val="00B1087B"/>
    <w:rsid w:val="00B12735"/>
    <w:rsid w:val="00B1552B"/>
    <w:rsid w:val="00B168D2"/>
    <w:rsid w:val="00B17C30"/>
    <w:rsid w:val="00B21ED3"/>
    <w:rsid w:val="00B31490"/>
    <w:rsid w:val="00B33BD0"/>
    <w:rsid w:val="00B458B1"/>
    <w:rsid w:val="00B46370"/>
    <w:rsid w:val="00B47AC8"/>
    <w:rsid w:val="00B52D92"/>
    <w:rsid w:val="00B542A2"/>
    <w:rsid w:val="00B577BD"/>
    <w:rsid w:val="00B66483"/>
    <w:rsid w:val="00B66B20"/>
    <w:rsid w:val="00B732E0"/>
    <w:rsid w:val="00B73F60"/>
    <w:rsid w:val="00B76834"/>
    <w:rsid w:val="00B77163"/>
    <w:rsid w:val="00B808BC"/>
    <w:rsid w:val="00B81096"/>
    <w:rsid w:val="00B81815"/>
    <w:rsid w:val="00B855D2"/>
    <w:rsid w:val="00B9473C"/>
    <w:rsid w:val="00B949DB"/>
    <w:rsid w:val="00B94AE1"/>
    <w:rsid w:val="00B96B88"/>
    <w:rsid w:val="00B97B45"/>
    <w:rsid w:val="00BA76E6"/>
    <w:rsid w:val="00BA7A1D"/>
    <w:rsid w:val="00BA7B73"/>
    <w:rsid w:val="00BB2487"/>
    <w:rsid w:val="00BB2520"/>
    <w:rsid w:val="00BC31F2"/>
    <w:rsid w:val="00BC7E59"/>
    <w:rsid w:val="00BD347C"/>
    <w:rsid w:val="00BE0E1A"/>
    <w:rsid w:val="00BE1554"/>
    <w:rsid w:val="00BE45F5"/>
    <w:rsid w:val="00BE6A0E"/>
    <w:rsid w:val="00BF3BED"/>
    <w:rsid w:val="00BF6958"/>
    <w:rsid w:val="00C013F6"/>
    <w:rsid w:val="00C03E4B"/>
    <w:rsid w:val="00C07964"/>
    <w:rsid w:val="00C1185F"/>
    <w:rsid w:val="00C1499F"/>
    <w:rsid w:val="00C14AEE"/>
    <w:rsid w:val="00C15157"/>
    <w:rsid w:val="00C20650"/>
    <w:rsid w:val="00C22B99"/>
    <w:rsid w:val="00C3023E"/>
    <w:rsid w:val="00C32A22"/>
    <w:rsid w:val="00C34F41"/>
    <w:rsid w:val="00C43856"/>
    <w:rsid w:val="00C4667D"/>
    <w:rsid w:val="00C50076"/>
    <w:rsid w:val="00C51F0E"/>
    <w:rsid w:val="00C5261F"/>
    <w:rsid w:val="00C55B34"/>
    <w:rsid w:val="00C622F5"/>
    <w:rsid w:val="00C71D95"/>
    <w:rsid w:val="00C73915"/>
    <w:rsid w:val="00C73FF7"/>
    <w:rsid w:val="00C766FC"/>
    <w:rsid w:val="00C76AD6"/>
    <w:rsid w:val="00C86FCC"/>
    <w:rsid w:val="00C96E0F"/>
    <w:rsid w:val="00C96F37"/>
    <w:rsid w:val="00CA306D"/>
    <w:rsid w:val="00CA7043"/>
    <w:rsid w:val="00CA75FB"/>
    <w:rsid w:val="00CB3280"/>
    <w:rsid w:val="00CB4D8F"/>
    <w:rsid w:val="00CB4E02"/>
    <w:rsid w:val="00CC12C9"/>
    <w:rsid w:val="00CC28A7"/>
    <w:rsid w:val="00CC336C"/>
    <w:rsid w:val="00CC3FC2"/>
    <w:rsid w:val="00CC6FD8"/>
    <w:rsid w:val="00CD2E92"/>
    <w:rsid w:val="00CD487E"/>
    <w:rsid w:val="00CE643F"/>
    <w:rsid w:val="00CE6F66"/>
    <w:rsid w:val="00CF0BFA"/>
    <w:rsid w:val="00D0221F"/>
    <w:rsid w:val="00D04139"/>
    <w:rsid w:val="00D05AD4"/>
    <w:rsid w:val="00D106B6"/>
    <w:rsid w:val="00D12C81"/>
    <w:rsid w:val="00D131F9"/>
    <w:rsid w:val="00D15577"/>
    <w:rsid w:val="00D1599E"/>
    <w:rsid w:val="00D17A98"/>
    <w:rsid w:val="00D22BA9"/>
    <w:rsid w:val="00D2489B"/>
    <w:rsid w:val="00D25490"/>
    <w:rsid w:val="00D269D9"/>
    <w:rsid w:val="00D35941"/>
    <w:rsid w:val="00D41326"/>
    <w:rsid w:val="00D43D93"/>
    <w:rsid w:val="00D45715"/>
    <w:rsid w:val="00D46107"/>
    <w:rsid w:val="00D46D3C"/>
    <w:rsid w:val="00D539EA"/>
    <w:rsid w:val="00D54D48"/>
    <w:rsid w:val="00D554B7"/>
    <w:rsid w:val="00D564C7"/>
    <w:rsid w:val="00D56787"/>
    <w:rsid w:val="00D6083E"/>
    <w:rsid w:val="00D608EE"/>
    <w:rsid w:val="00D668F7"/>
    <w:rsid w:val="00D70332"/>
    <w:rsid w:val="00D7044A"/>
    <w:rsid w:val="00D737BB"/>
    <w:rsid w:val="00D73D52"/>
    <w:rsid w:val="00D74A02"/>
    <w:rsid w:val="00D7582A"/>
    <w:rsid w:val="00D75D24"/>
    <w:rsid w:val="00D83D4D"/>
    <w:rsid w:val="00D84880"/>
    <w:rsid w:val="00D873BF"/>
    <w:rsid w:val="00D87B36"/>
    <w:rsid w:val="00D92646"/>
    <w:rsid w:val="00D94668"/>
    <w:rsid w:val="00D946F4"/>
    <w:rsid w:val="00DA0A49"/>
    <w:rsid w:val="00DA6690"/>
    <w:rsid w:val="00DB120E"/>
    <w:rsid w:val="00DB2542"/>
    <w:rsid w:val="00DB29F9"/>
    <w:rsid w:val="00DC0777"/>
    <w:rsid w:val="00DC3398"/>
    <w:rsid w:val="00DC59E1"/>
    <w:rsid w:val="00DC5CD5"/>
    <w:rsid w:val="00DD02ED"/>
    <w:rsid w:val="00DD05DA"/>
    <w:rsid w:val="00DD2DC6"/>
    <w:rsid w:val="00DD582A"/>
    <w:rsid w:val="00DD5D9D"/>
    <w:rsid w:val="00DD7A7E"/>
    <w:rsid w:val="00DE0500"/>
    <w:rsid w:val="00DE1DF2"/>
    <w:rsid w:val="00DE272F"/>
    <w:rsid w:val="00DF3160"/>
    <w:rsid w:val="00DF4470"/>
    <w:rsid w:val="00DF6135"/>
    <w:rsid w:val="00E0346F"/>
    <w:rsid w:val="00E04D37"/>
    <w:rsid w:val="00E0604B"/>
    <w:rsid w:val="00E1029C"/>
    <w:rsid w:val="00E11583"/>
    <w:rsid w:val="00E13AE8"/>
    <w:rsid w:val="00E13ECB"/>
    <w:rsid w:val="00E1413A"/>
    <w:rsid w:val="00E1567F"/>
    <w:rsid w:val="00E20653"/>
    <w:rsid w:val="00E21802"/>
    <w:rsid w:val="00E2201D"/>
    <w:rsid w:val="00E363E2"/>
    <w:rsid w:val="00E37618"/>
    <w:rsid w:val="00E417D2"/>
    <w:rsid w:val="00E42838"/>
    <w:rsid w:val="00E42B6E"/>
    <w:rsid w:val="00E44255"/>
    <w:rsid w:val="00E446EB"/>
    <w:rsid w:val="00E46EA1"/>
    <w:rsid w:val="00E51870"/>
    <w:rsid w:val="00E56054"/>
    <w:rsid w:val="00E6320A"/>
    <w:rsid w:val="00E65BC3"/>
    <w:rsid w:val="00E66708"/>
    <w:rsid w:val="00E724EB"/>
    <w:rsid w:val="00E72C76"/>
    <w:rsid w:val="00E74500"/>
    <w:rsid w:val="00E75520"/>
    <w:rsid w:val="00E80808"/>
    <w:rsid w:val="00E81DE3"/>
    <w:rsid w:val="00E86983"/>
    <w:rsid w:val="00E87E7E"/>
    <w:rsid w:val="00E91F3E"/>
    <w:rsid w:val="00EA09BF"/>
    <w:rsid w:val="00EA330B"/>
    <w:rsid w:val="00EA40D5"/>
    <w:rsid w:val="00EA4808"/>
    <w:rsid w:val="00EA7A81"/>
    <w:rsid w:val="00EC05C5"/>
    <w:rsid w:val="00EC45A4"/>
    <w:rsid w:val="00EC680D"/>
    <w:rsid w:val="00EC6895"/>
    <w:rsid w:val="00EC720E"/>
    <w:rsid w:val="00ED163A"/>
    <w:rsid w:val="00ED579D"/>
    <w:rsid w:val="00ED7282"/>
    <w:rsid w:val="00ED7A0C"/>
    <w:rsid w:val="00EE1DBA"/>
    <w:rsid w:val="00EE4F48"/>
    <w:rsid w:val="00EF0CAF"/>
    <w:rsid w:val="00EF704F"/>
    <w:rsid w:val="00F1011C"/>
    <w:rsid w:val="00F101EC"/>
    <w:rsid w:val="00F115AD"/>
    <w:rsid w:val="00F11C3F"/>
    <w:rsid w:val="00F123B3"/>
    <w:rsid w:val="00F163B8"/>
    <w:rsid w:val="00F209A6"/>
    <w:rsid w:val="00F30BA5"/>
    <w:rsid w:val="00F31FCC"/>
    <w:rsid w:val="00F34330"/>
    <w:rsid w:val="00F416E2"/>
    <w:rsid w:val="00F438DB"/>
    <w:rsid w:val="00F4604D"/>
    <w:rsid w:val="00F4722D"/>
    <w:rsid w:val="00F54C6B"/>
    <w:rsid w:val="00F60CE9"/>
    <w:rsid w:val="00F656B2"/>
    <w:rsid w:val="00F67A8F"/>
    <w:rsid w:val="00F70624"/>
    <w:rsid w:val="00F72924"/>
    <w:rsid w:val="00F736A7"/>
    <w:rsid w:val="00F75FD5"/>
    <w:rsid w:val="00F7625D"/>
    <w:rsid w:val="00F8193D"/>
    <w:rsid w:val="00F81D22"/>
    <w:rsid w:val="00F8399D"/>
    <w:rsid w:val="00F849EF"/>
    <w:rsid w:val="00F851F0"/>
    <w:rsid w:val="00F86421"/>
    <w:rsid w:val="00F9035E"/>
    <w:rsid w:val="00F91BE0"/>
    <w:rsid w:val="00F92245"/>
    <w:rsid w:val="00FA3291"/>
    <w:rsid w:val="00FA4FD2"/>
    <w:rsid w:val="00FA77A7"/>
    <w:rsid w:val="00FB33A3"/>
    <w:rsid w:val="00FB486B"/>
    <w:rsid w:val="00FB57B1"/>
    <w:rsid w:val="00FB6739"/>
    <w:rsid w:val="00FC26B3"/>
    <w:rsid w:val="00FD27D1"/>
    <w:rsid w:val="00FE31CD"/>
    <w:rsid w:val="00FE3835"/>
    <w:rsid w:val="00FE3E88"/>
    <w:rsid w:val="00FE4A93"/>
    <w:rsid w:val="00FF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61F24E1"/>
  <w15:docId w15:val="{A75781F0-FEBB-4519-9CEE-340DC9522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92646"/>
    <w:rPr>
      <w:spacing w:val="-3"/>
      <w:sz w:val="23"/>
      <w:szCs w:val="23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58210A"/>
    <w:pPr>
      <w:keepNext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58210A"/>
    <w:pPr>
      <w:keepNext/>
      <w:jc w:val="both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58210A"/>
    <w:pPr>
      <w:keepNext/>
      <w:jc w:val="center"/>
      <w:outlineLvl w:val="2"/>
    </w:pPr>
    <w:rPr>
      <w:b/>
      <w:bCs/>
      <w:sz w:val="18"/>
      <w:szCs w:val="18"/>
    </w:rPr>
  </w:style>
  <w:style w:type="paragraph" w:styleId="Heading4">
    <w:name w:val="heading 4"/>
    <w:basedOn w:val="Normal"/>
    <w:next w:val="Normal"/>
    <w:link w:val="Heading4Char"/>
    <w:qFormat/>
    <w:rsid w:val="0058210A"/>
    <w:pPr>
      <w:keepNext/>
      <w:tabs>
        <w:tab w:val="left" w:pos="7938"/>
      </w:tabs>
      <w:ind w:left="165" w:hanging="165"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rsid w:val="0058210A"/>
    <w:pPr>
      <w:keepNext/>
      <w:tabs>
        <w:tab w:val="left" w:pos="3402"/>
      </w:tabs>
      <w:outlineLvl w:val="4"/>
    </w:pPr>
    <w:rPr>
      <w:b/>
      <w:bCs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58210A"/>
    <w:pPr>
      <w:keepNext/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pct5" w:color="auto" w:fill="auto"/>
      <w:outlineLvl w:val="5"/>
    </w:pPr>
    <w:rPr>
      <w:b/>
      <w:bCs/>
      <w:spacing w:val="0"/>
      <w:sz w:val="18"/>
      <w:szCs w:val="18"/>
    </w:rPr>
  </w:style>
  <w:style w:type="paragraph" w:styleId="Heading7">
    <w:name w:val="heading 7"/>
    <w:basedOn w:val="Normal"/>
    <w:next w:val="Normal"/>
    <w:link w:val="Heading7Char"/>
    <w:qFormat/>
    <w:rsid w:val="0058210A"/>
    <w:pPr>
      <w:keepNext/>
      <w:shd w:val="solid" w:color="auto" w:fill="auto"/>
      <w:ind w:left="142"/>
      <w:outlineLvl w:val="6"/>
    </w:pPr>
    <w:rPr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qFormat/>
    <w:rsid w:val="0058210A"/>
    <w:pPr>
      <w:keepNext/>
      <w:outlineLvl w:val="7"/>
    </w:pPr>
    <w:rPr>
      <w:b/>
      <w:bCs/>
      <w:color w:val="000000"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58210A"/>
    <w:pPr>
      <w:keepNext/>
      <w:jc w:val="right"/>
      <w:outlineLvl w:val="8"/>
    </w:pPr>
    <w:rPr>
      <w:b/>
      <w:bCs/>
      <w:color w:val="FFFFFF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254B6F"/>
    <w:rPr>
      <w:rFonts w:ascii="Cambria" w:hAnsi="Cambria" w:cs="Times New Roman"/>
      <w:b/>
      <w:bCs/>
      <w:spacing w:val="-3"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locked/>
    <w:rsid w:val="00254B6F"/>
    <w:rPr>
      <w:rFonts w:ascii="Cambria" w:hAnsi="Cambria" w:cs="Times New Roman"/>
      <w:b/>
      <w:bCs/>
      <w:i/>
      <w:iCs/>
      <w:spacing w:val="-3"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locked/>
    <w:rsid w:val="00254B6F"/>
    <w:rPr>
      <w:rFonts w:ascii="Cambria" w:hAnsi="Cambria" w:cs="Times New Roman"/>
      <w:b/>
      <w:bCs/>
      <w:spacing w:val="-3"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semiHidden/>
    <w:locked/>
    <w:rsid w:val="00254B6F"/>
    <w:rPr>
      <w:rFonts w:ascii="Calibri" w:hAnsi="Calibri" w:cs="Times New Roman"/>
      <w:b/>
      <w:bCs/>
      <w:spacing w:val="-3"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locked/>
    <w:rsid w:val="00254B6F"/>
    <w:rPr>
      <w:rFonts w:ascii="Calibri" w:hAnsi="Calibri" w:cs="Times New Roman"/>
      <w:b/>
      <w:bCs/>
      <w:i/>
      <w:iCs/>
      <w:spacing w:val="-3"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locked/>
    <w:rsid w:val="00254B6F"/>
    <w:rPr>
      <w:rFonts w:ascii="Calibri" w:hAnsi="Calibri" w:cs="Times New Roman"/>
      <w:b/>
      <w:bCs/>
      <w:spacing w:val="-3"/>
      <w:lang w:val="en-US" w:eastAsia="en-US"/>
    </w:rPr>
  </w:style>
  <w:style w:type="character" w:customStyle="1" w:styleId="Heading7Char">
    <w:name w:val="Heading 7 Char"/>
    <w:basedOn w:val="DefaultParagraphFont"/>
    <w:link w:val="Heading7"/>
    <w:semiHidden/>
    <w:locked/>
    <w:rsid w:val="00254B6F"/>
    <w:rPr>
      <w:rFonts w:ascii="Calibri" w:hAnsi="Calibri" w:cs="Times New Roman"/>
      <w:spacing w:val="-3"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semiHidden/>
    <w:locked/>
    <w:rsid w:val="00254B6F"/>
    <w:rPr>
      <w:rFonts w:ascii="Calibri" w:hAnsi="Calibri" w:cs="Times New Roman"/>
      <w:i/>
      <w:iCs/>
      <w:spacing w:val="-3"/>
      <w:sz w:val="24"/>
      <w:szCs w:val="24"/>
      <w:lang w:val="en-US" w:eastAsia="en-US"/>
    </w:rPr>
  </w:style>
  <w:style w:type="character" w:customStyle="1" w:styleId="Heading9Char">
    <w:name w:val="Heading 9 Char"/>
    <w:basedOn w:val="DefaultParagraphFont"/>
    <w:link w:val="Heading9"/>
    <w:semiHidden/>
    <w:locked/>
    <w:rsid w:val="00254B6F"/>
    <w:rPr>
      <w:rFonts w:ascii="Cambria" w:hAnsi="Cambria" w:cs="Times New Roman"/>
      <w:spacing w:val="-3"/>
      <w:lang w:val="en-US" w:eastAsia="en-US"/>
    </w:rPr>
  </w:style>
  <w:style w:type="paragraph" w:styleId="EnvelopeAddress">
    <w:name w:val="envelope address"/>
    <w:basedOn w:val="Normal"/>
    <w:rsid w:val="0058210A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58210A"/>
    <w:pPr>
      <w:jc w:val="both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locked/>
    <w:rsid w:val="00254B6F"/>
    <w:rPr>
      <w:rFonts w:cs="Times New Roman"/>
      <w:spacing w:val="-3"/>
      <w:sz w:val="23"/>
      <w:szCs w:val="23"/>
      <w:lang w:val="en-US" w:eastAsia="en-US"/>
    </w:rPr>
  </w:style>
  <w:style w:type="paragraph" w:styleId="BodyTextIndent">
    <w:name w:val="Body Text Indent"/>
    <w:basedOn w:val="Normal"/>
    <w:link w:val="BodyTextIndentChar"/>
    <w:rsid w:val="0058210A"/>
    <w:rPr>
      <w:sz w:val="18"/>
      <w:szCs w:val="18"/>
    </w:rPr>
  </w:style>
  <w:style w:type="character" w:customStyle="1" w:styleId="BodyTextIndentChar">
    <w:name w:val="Body Text Indent Char"/>
    <w:basedOn w:val="DefaultParagraphFont"/>
    <w:link w:val="BodyTextIndent"/>
    <w:semiHidden/>
    <w:locked/>
    <w:rsid w:val="00254B6F"/>
    <w:rPr>
      <w:rFonts w:cs="Times New Roman"/>
      <w:spacing w:val="-3"/>
      <w:sz w:val="23"/>
      <w:szCs w:val="23"/>
      <w:lang w:val="en-US" w:eastAsia="en-US"/>
    </w:rPr>
  </w:style>
  <w:style w:type="paragraph" w:styleId="BodyText3">
    <w:name w:val="Body Text 3"/>
    <w:basedOn w:val="Normal"/>
    <w:link w:val="BodyText3Char"/>
    <w:rsid w:val="0058210A"/>
    <w:pPr>
      <w:tabs>
        <w:tab w:val="left" w:pos="4678"/>
      </w:tabs>
      <w:jc w:val="both"/>
    </w:pPr>
    <w:rPr>
      <w:sz w:val="18"/>
      <w:szCs w:val="18"/>
    </w:rPr>
  </w:style>
  <w:style w:type="character" w:customStyle="1" w:styleId="BodyText3Char">
    <w:name w:val="Body Text 3 Char"/>
    <w:basedOn w:val="DefaultParagraphFont"/>
    <w:link w:val="BodyText3"/>
    <w:semiHidden/>
    <w:locked/>
    <w:rsid w:val="00254B6F"/>
    <w:rPr>
      <w:rFonts w:cs="Times New Roman"/>
      <w:spacing w:val="-3"/>
      <w:sz w:val="16"/>
      <w:szCs w:val="16"/>
      <w:lang w:val="en-US" w:eastAsia="en-US"/>
    </w:rPr>
  </w:style>
  <w:style w:type="paragraph" w:styleId="DocumentMap">
    <w:name w:val="Document Map"/>
    <w:basedOn w:val="Normal"/>
    <w:link w:val="DocumentMapChar"/>
    <w:semiHidden/>
    <w:rsid w:val="0058210A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locked/>
    <w:rsid w:val="00254B6F"/>
    <w:rPr>
      <w:rFonts w:cs="Times New Roman"/>
      <w:spacing w:val="-3"/>
      <w:sz w:val="2"/>
      <w:lang w:val="en-US" w:eastAsia="en-US"/>
    </w:rPr>
  </w:style>
  <w:style w:type="paragraph" w:styleId="Header">
    <w:name w:val="header"/>
    <w:basedOn w:val="Normal"/>
    <w:link w:val="HeaderChar"/>
    <w:rsid w:val="0058210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locked/>
    <w:rsid w:val="00234578"/>
    <w:rPr>
      <w:rFonts w:cs="Times New Roman"/>
      <w:spacing w:val="-3"/>
      <w:sz w:val="23"/>
      <w:szCs w:val="23"/>
      <w:lang w:val="en-US" w:eastAsia="en-US"/>
    </w:rPr>
  </w:style>
  <w:style w:type="paragraph" w:styleId="Footer">
    <w:name w:val="footer"/>
    <w:basedOn w:val="Normal"/>
    <w:link w:val="FooterChar"/>
    <w:uiPriority w:val="99"/>
    <w:rsid w:val="0058210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254B6F"/>
    <w:rPr>
      <w:rFonts w:cs="Times New Roman"/>
      <w:spacing w:val="-3"/>
      <w:sz w:val="23"/>
      <w:szCs w:val="23"/>
      <w:lang w:val="en-US" w:eastAsia="en-US"/>
    </w:rPr>
  </w:style>
  <w:style w:type="character" w:styleId="PageNumber">
    <w:name w:val="page number"/>
    <w:basedOn w:val="DefaultParagraphFont"/>
    <w:rsid w:val="0058210A"/>
    <w:rPr>
      <w:rFonts w:cs="Times New Roman"/>
    </w:rPr>
  </w:style>
  <w:style w:type="paragraph" w:styleId="BodyTextIndent2">
    <w:name w:val="Body Text Indent 2"/>
    <w:basedOn w:val="Normal"/>
    <w:link w:val="BodyTextIndent2Char"/>
    <w:rsid w:val="0058210A"/>
    <w:pPr>
      <w:pBdr>
        <w:top w:val="single" w:sz="2" w:space="1" w:color="auto"/>
        <w:left w:val="single" w:sz="2" w:space="0" w:color="auto"/>
        <w:bottom w:val="single" w:sz="2" w:space="1" w:color="auto"/>
        <w:right w:val="single" w:sz="2" w:space="0" w:color="auto"/>
      </w:pBdr>
      <w:shd w:val="pct5" w:color="auto" w:fill="auto"/>
      <w:ind w:left="142"/>
    </w:pPr>
    <w:rPr>
      <w:spacing w:val="0"/>
      <w:sz w:val="18"/>
      <w:szCs w:val="18"/>
    </w:rPr>
  </w:style>
  <w:style w:type="character" w:customStyle="1" w:styleId="BodyTextIndent2Char">
    <w:name w:val="Body Text Indent 2 Char"/>
    <w:basedOn w:val="DefaultParagraphFont"/>
    <w:link w:val="BodyTextIndent2"/>
    <w:semiHidden/>
    <w:locked/>
    <w:rsid w:val="00254B6F"/>
    <w:rPr>
      <w:rFonts w:cs="Times New Roman"/>
      <w:spacing w:val="-3"/>
      <w:sz w:val="23"/>
      <w:szCs w:val="23"/>
      <w:lang w:val="en-US" w:eastAsia="en-US"/>
    </w:rPr>
  </w:style>
  <w:style w:type="paragraph" w:styleId="BodyTextIndent3">
    <w:name w:val="Body Text Indent 3"/>
    <w:basedOn w:val="Normal"/>
    <w:link w:val="BodyTextIndent3Char"/>
    <w:rsid w:val="0058210A"/>
    <w:pPr>
      <w:pBdr>
        <w:top w:val="single" w:sz="2" w:space="1" w:color="auto"/>
        <w:left w:val="single" w:sz="2" w:space="0" w:color="auto"/>
        <w:bottom w:val="single" w:sz="2" w:space="4" w:color="auto"/>
        <w:right w:val="single" w:sz="2" w:space="4" w:color="auto"/>
      </w:pBdr>
      <w:shd w:val="pct5" w:color="auto" w:fill="auto"/>
      <w:ind w:left="142"/>
    </w:pPr>
    <w:rPr>
      <w:spacing w:val="0"/>
      <w:sz w:val="18"/>
      <w:szCs w:val="18"/>
    </w:rPr>
  </w:style>
  <w:style w:type="character" w:customStyle="1" w:styleId="BodyTextIndent3Char">
    <w:name w:val="Body Text Indent 3 Char"/>
    <w:basedOn w:val="DefaultParagraphFont"/>
    <w:link w:val="BodyTextIndent3"/>
    <w:semiHidden/>
    <w:locked/>
    <w:rsid w:val="00254B6F"/>
    <w:rPr>
      <w:rFonts w:cs="Times New Roman"/>
      <w:spacing w:val="-3"/>
      <w:sz w:val="16"/>
      <w:szCs w:val="16"/>
      <w:lang w:val="en-US" w:eastAsia="en-US"/>
    </w:rPr>
  </w:style>
  <w:style w:type="paragraph" w:styleId="BlockText">
    <w:name w:val="Block Text"/>
    <w:basedOn w:val="Normal"/>
    <w:rsid w:val="0058210A"/>
    <w:pPr>
      <w:keepNext/>
      <w:keepLines/>
      <w:ind w:left="426" w:right="141"/>
      <w:jc w:val="both"/>
    </w:pPr>
    <w:rPr>
      <w:b/>
      <w:bCs/>
      <w:sz w:val="18"/>
      <w:szCs w:val="18"/>
    </w:rPr>
  </w:style>
  <w:style w:type="character" w:styleId="Hyperlink">
    <w:name w:val="Hyperlink"/>
    <w:basedOn w:val="DefaultParagraphFont"/>
    <w:rsid w:val="0058210A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rsid w:val="0058210A"/>
    <w:rPr>
      <w:sz w:val="22"/>
      <w:szCs w:val="10"/>
    </w:rPr>
  </w:style>
  <w:style w:type="character" w:customStyle="1" w:styleId="BodyText2Char">
    <w:name w:val="Body Text 2 Char"/>
    <w:basedOn w:val="DefaultParagraphFont"/>
    <w:link w:val="BodyText2"/>
    <w:semiHidden/>
    <w:locked/>
    <w:rsid w:val="00254B6F"/>
    <w:rPr>
      <w:rFonts w:cs="Times New Roman"/>
      <w:spacing w:val="-3"/>
      <w:sz w:val="23"/>
      <w:szCs w:val="23"/>
      <w:lang w:val="en-US" w:eastAsia="en-US"/>
    </w:rPr>
  </w:style>
  <w:style w:type="paragraph" w:styleId="BalloonText">
    <w:name w:val="Balloon Text"/>
    <w:basedOn w:val="Normal"/>
    <w:link w:val="BalloonTextChar"/>
    <w:semiHidden/>
    <w:rsid w:val="005809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254B6F"/>
    <w:rPr>
      <w:rFonts w:cs="Times New Roman"/>
      <w:spacing w:val="-3"/>
      <w:sz w:val="2"/>
      <w:lang w:val="en-US" w:eastAsia="en-US"/>
    </w:rPr>
  </w:style>
  <w:style w:type="character" w:styleId="CommentReference">
    <w:name w:val="annotation reference"/>
    <w:basedOn w:val="DefaultParagraphFont"/>
    <w:semiHidden/>
    <w:rsid w:val="00B94AE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94A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254B6F"/>
    <w:rPr>
      <w:rFonts w:cs="Times New Roman"/>
      <w:spacing w:val="-3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94A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254B6F"/>
    <w:rPr>
      <w:rFonts w:cs="Times New Roman"/>
      <w:b/>
      <w:bCs/>
      <w:spacing w:val="-3"/>
      <w:sz w:val="20"/>
      <w:szCs w:val="20"/>
      <w:lang w:val="en-US" w:eastAsia="en-US"/>
    </w:rPr>
  </w:style>
  <w:style w:type="character" w:styleId="FollowedHyperlink">
    <w:name w:val="FollowedHyperlink"/>
    <w:basedOn w:val="DefaultParagraphFont"/>
    <w:rsid w:val="004F4DEF"/>
    <w:rPr>
      <w:rFonts w:cs="Times New Roman"/>
      <w:color w:val="800080"/>
      <w:u w:val="single"/>
    </w:rPr>
  </w:style>
  <w:style w:type="table" w:styleId="TableGrid">
    <w:name w:val="Table Grid"/>
    <w:basedOn w:val="TableNormal"/>
    <w:uiPriority w:val="59"/>
    <w:rsid w:val="002828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51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72893">
          <w:marLeft w:val="0"/>
          <w:marRight w:val="0"/>
          <w:marTop w:val="600"/>
          <w:marBottom w:val="0"/>
          <w:divBdr>
            <w:top w:val="single" w:sz="12" w:space="0" w:color="78B8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817783">
              <w:marLeft w:val="0"/>
              <w:marRight w:val="0"/>
              <w:marTop w:val="6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45654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dotted" w:sz="6" w:space="0" w:color="D9B8FA"/>
                    <w:bottom w:val="none" w:sz="0" w:space="0" w:color="auto"/>
                    <w:right w:val="none" w:sz="0" w:space="0" w:color="auto"/>
                  </w:divBdr>
                  <w:divsChild>
                    <w:div w:id="1233202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D5B45B-8EA5-416D-85AE-419F25713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dmission to Candidature</vt:lpstr>
    </vt:vector>
  </TitlesOfParts>
  <Company>The University of Queensland</Company>
  <LinksUpToDate>false</LinksUpToDate>
  <CharactersWithSpaces>1896</CharactersWithSpaces>
  <SharedDoc>false</SharedDoc>
  <HLinks>
    <vt:vector size="114" baseType="variant">
      <vt:variant>
        <vt:i4>262173</vt:i4>
      </vt:variant>
      <vt:variant>
        <vt:i4>54</vt:i4>
      </vt:variant>
      <vt:variant>
        <vt:i4>0</vt:i4>
      </vt:variant>
      <vt:variant>
        <vt:i4>5</vt:i4>
      </vt:variant>
      <vt:variant>
        <vt:lpwstr>http://www.uq.edu.au/grad-school</vt:lpwstr>
      </vt:variant>
      <vt:variant>
        <vt:lpwstr/>
      </vt:variant>
      <vt:variant>
        <vt:i4>7733370</vt:i4>
      </vt:variant>
      <vt:variant>
        <vt:i4>51</vt:i4>
      </vt:variant>
      <vt:variant>
        <vt:i4>0</vt:i4>
      </vt:variant>
      <vt:variant>
        <vt:i4>5</vt:i4>
      </vt:variant>
      <vt:variant>
        <vt:lpwstr>http://www.uq.edu.au/grad-school/candidature-forms</vt:lpwstr>
      </vt:variant>
      <vt:variant>
        <vt:lpwstr/>
      </vt:variant>
      <vt:variant>
        <vt:i4>7733370</vt:i4>
      </vt:variant>
      <vt:variant>
        <vt:i4>48</vt:i4>
      </vt:variant>
      <vt:variant>
        <vt:i4>0</vt:i4>
      </vt:variant>
      <vt:variant>
        <vt:i4>5</vt:i4>
      </vt:variant>
      <vt:variant>
        <vt:lpwstr>http://www.uq.edu.au/grad-school/candidature-forms</vt:lpwstr>
      </vt:variant>
      <vt:variant>
        <vt:lpwstr/>
      </vt:variant>
      <vt:variant>
        <vt:i4>7733370</vt:i4>
      </vt:variant>
      <vt:variant>
        <vt:i4>45</vt:i4>
      </vt:variant>
      <vt:variant>
        <vt:i4>0</vt:i4>
      </vt:variant>
      <vt:variant>
        <vt:i4>5</vt:i4>
      </vt:variant>
      <vt:variant>
        <vt:lpwstr>http://www.uq.edu.au/grad-school/candidature-forms</vt:lpwstr>
      </vt:variant>
      <vt:variant>
        <vt:lpwstr/>
      </vt:variant>
      <vt:variant>
        <vt:i4>7077943</vt:i4>
      </vt:variant>
      <vt:variant>
        <vt:i4>42</vt:i4>
      </vt:variant>
      <vt:variant>
        <vt:i4>0</vt:i4>
      </vt:variant>
      <vt:variant>
        <vt:i4>5</vt:i4>
      </vt:variant>
      <vt:variant>
        <vt:lpwstr>http://www.uq.edu.au/hupp/index.html?page=25467</vt:lpwstr>
      </vt:variant>
      <vt:variant>
        <vt:lpwstr/>
      </vt:variant>
      <vt:variant>
        <vt:i4>7077943</vt:i4>
      </vt:variant>
      <vt:variant>
        <vt:i4>39</vt:i4>
      </vt:variant>
      <vt:variant>
        <vt:i4>0</vt:i4>
      </vt:variant>
      <vt:variant>
        <vt:i4>5</vt:i4>
      </vt:variant>
      <vt:variant>
        <vt:lpwstr>http://www.uq.edu.au/hupp/index.html?page=25467</vt:lpwstr>
      </vt:variant>
      <vt:variant>
        <vt:lpwstr/>
      </vt:variant>
      <vt:variant>
        <vt:i4>6160462</vt:i4>
      </vt:variant>
      <vt:variant>
        <vt:i4>36</vt:i4>
      </vt:variant>
      <vt:variant>
        <vt:i4>0</vt:i4>
      </vt:variant>
      <vt:variant>
        <vt:i4>5</vt:i4>
      </vt:variant>
      <vt:variant>
        <vt:lpwstr>http://www.icte.uq.edu.au/englishcourses/englishanddegreeprogram.htm</vt:lpwstr>
      </vt:variant>
      <vt:variant>
        <vt:lpwstr/>
      </vt:variant>
      <vt:variant>
        <vt:i4>7929954</vt:i4>
      </vt:variant>
      <vt:variant>
        <vt:i4>33</vt:i4>
      </vt:variant>
      <vt:variant>
        <vt:i4>0</vt:i4>
      </vt:variant>
      <vt:variant>
        <vt:i4>5</vt:i4>
      </vt:variant>
      <vt:variant>
        <vt:lpwstr>http://www.uq.edu.au/grad-school/english-proficiency-entry-requirements</vt:lpwstr>
      </vt:variant>
      <vt:variant>
        <vt:lpwstr/>
      </vt:variant>
      <vt:variant>
        <vt:i4>5439576</vt:i4>
      </vt:variant>
      <vt:variant>
        <vt:i4>30</vt:i4>
      </vt:variant>
      <vt:variant>
        <vt:i4>0</vt:i4>
      </vt:variant>
      <vt:variant>
        <vt:i4>5</vt:i4>
      </vt:variant>
      <vt:variant>
        <vt:lpwstr>http://www.uq.edu.au/grad-school/academic-CV</vt:lpwstr>
      </vt:variant>
      <vt:variant>
        <vt:lpwstr/>
      </vt:variant>
      <vt:variant>
        <vt:i4>3473459</vt:i4>
      </vt:variant>
      <vt:variant>
        <vt:i4>27</vt:i4>
      </vt:variant>
      <vt:variant>
        <vt:i4>0</vt:i4>
      </vt:variant>
      <vt:variant>
        <vt:i4>5</vt:i4>
      </vt:variant>
      <vt:variant>
        <vt:lpwstr>http://www.uq.edu.au/grad-school/scholarships-and-financial-assistance</vt:lpwstr>
      </vt:variant>
      <vt:variant>
        <vt:lpwstr/>
      </vt:variant>
      <vt:variant>
        <vt:i4>393294</vt:i4>
      </vt:variant>
      <vt:variant>
        <vt:i4>24</vt:i4>
      </vt:variant>
      <vt:variant>
        <vt:i4>0</vt:i4>
      </vt:variant>
      <vt:variant>
        <vt:i4>5</vt:i4>
      </vt:variant>
      <vt:variant>
        <vt:lpwstr>http://www.uq.edu.au/grad-school/tuition-fee-information</vt:lpwstr>
      </vt:variant>
      <vt:variant>
        <vt:lpwstr/>
      </vt:variant>
      <vt:variant>
        <vt:i4>786449</vt:i4>
      </vt:variant>
      <vt:variant>
        <vt:i4>21</vt:i4>
      </vt:variant>
      <vt:variant>
        <vt:i4>0</vt:i4>
      </vt:variant>
      <vt:variant>
        <vt:i4>5</vt:i4>
      </vt:variant>
      <vt:variant>
        <vt:lpwstr>http://www.uq.edu.au/grad-school/international-applicants</vt:lpwstr>
      </vt:variant>
      <vt:variant>
        <vt:lpwstr/>
      </vt:variant>
      <vt:variant>
        <vt:i4>3473459</vt:i4>
      </vt:variant>
      <vt:variant>
        <vt:i4>18</vt:i4>
      </vt:variant>
      <vt:variant>
        <vt:i4>0</vt:i4>
      </vt:variant>
      <vt:variant>
        <vt:i4>5</vt:i4>
      </vt:variant>
      <vt:variant>
        <vt:lpwstr>http://www.uq.edu.au/grad-school/scholarships-and-financial-assistance</vt:lpwstr>
      </vt:variant>
      <vt:variant>
        <vt:lpwstr/>
      </vt:variant>
      <vt:variant>
        <vt:i4>5767234</vt:i4>
      </vt:variant>
      <vt:variant>
        <vt:i4>15</vt:i4>
      </vt:variant>
      <vt:variant>
        <vt:i4>0</vt:i4>
      </vt:variant>
      <vt:variant>
        <vt:i4>5</vt:i4>
      </vt:variant>
      <vt:variant>
        <vt:lpwstr>http://www.uq.edu.au/grad-school/domestic-applicants</vt:lpwstr>
      </vt:variant>
      <vt:variant>
        <vt:lpwstr/>
      </vt:variant>
      <vt:variant>
        <vt:i4>8126500</vt:i4>
      </vt:variant>
      <vt:variant>
        <vt:i4>12</vt:i4>
      </vt:variant>
      <vt:variant>
        <vt:i4>0</vt:i4>
      </vt:variant>
      <vt:variant>
        <vt:i4>5</vt:i4>
      </vt:variant>
      <vt:variant>
        <vt:lpwstr>http://www.uq.edu.au/grad-school/milestones</vt:lpwstr>
      </vt:variant>
      <vt:variant>
        <vt:lpwstr/>
      </vt:variant>
      <vt:variant>
        <vt:i4>7208993</vt:i4>
      </vt:variant>
      <vt:variant>
        <vt:i4>9</vt:i4>
      </vt:variant>
      <vt:variant>
        <vt:i4>0</vt:i4>
      </vt:variant>
      <vt:variant>
        <vt:i4>5</vt:i4>
      </vt:variant>
      <vt:variant>
        <vt:lpwstr>http://www.uq.edu.au/grad-school/cotutelle</vt:lpwstr>
      </vt:variant>
      <vt:variant>
        <vt:lpwstr/>
      </vt:variant>
      <vt:variant>
        <vt:i4>8257573</vt:i4>
      </vt:variant>
      <vt:variant>
        <vt:i4>6</vt:i4>
      </vt:variant>
      <vt:variant>
        <vt:i4>0</vt:i4>
      </vt:variant>
      <vt:variant>
        <vt:i4>5</vt:i4>
      </vt:variant>
      <vt:variant>
        <vt:lpwstr>http://www.uq.edu.au/grad-school/research-study-abroad</vt:lpwstr>
      </vt:variant>
      <vt:variant>
        <vt:lpwstr/>
      </vt:variant>
      <vt:variant>
        <vt:i4>393294</vt:i4>
      </vt:variant>
      <vt:variant>
        <vt:i4>3</vt:i4>
      </vt:variant>
      <vt:variant>
        <vt:i4>0</vt:i4>
      </vt:variant>
      <vt:variant>
        <vt:i4>5</vt:i4>
      </vt:variant>
      <vt:variant>
        <vt:lpwstr>http://www.uq.edu.au/grad-school/tuition-fee-information</vt:lpwstr>
      </vt:variant>
      <vt:variant>
        <vt:lpwstr/>
      </vt:variant>
      <vt:variant>
        <vt:i4>7733370</vt:i4>
      </vt:variant>
      <vt:variant>
        <vt:i4>0</vt:i4>
      </vt:variant>
      <vt:variant>
        <vt:i4>0</vt:i4>
      </vt:variant>
      <vt:variant>
        <vt:i4>5</vt:i4>
      </vt:variant>
      <vt:variant>
        <vt:lpwstr>http://www.uq.edu.au/grad-school/candidature-for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dmission to Candidature</dc:title>
  <dc:creator>Research Higher Degrees Office</dc:creator>
  <cp:lastModifiedBy>Harpreet Singh</cp:lastModifiedBy>
  <cp:revision>2</cp:revision>
  <cp:lastPrinted>2015-11-20T08:08:00Z</cp:lastPrinted>
  <dcterms:created xsi:type="dcterms:W3CDTF">2019-03-03T12:11:00Z</dcterms:created>
  <dcterms:modified xsi:type="dcterms:W3CDTF">2019-03-03T12:11:00Z</dcterms:modified>
</cp:coreProperties>
</file>